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E37D7F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19F6C01A" w:rsidR="00864BE9" w:rsidRPr="005C5639" w:rsidRDefault="00864BE9" w:rsidP="00E37D7F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F92A4F">
        <w:rPr>
          <w:rFonts w:ascii="Cambria" w:hAnsi="Cambria"/>
        </w:rPr>
        <w:t>dacrecruit@iimv.ac.in</w:t>
      </w:r>
    </w:p>
    <w:p w14:paraId="56100999" w14:textId="77777777" w:rsidR="00E37D7F" w:rsidRDefault="00E37D7F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</w:p>
    <w:p w14:paraId="6D8226BB" w14:textId="6E47CE94" w:rsidR="009D7C48" w:rsidRPr="009D7C48" w:rsidRDefault="004C1501" w:rsidP="00224526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4C1501">
        <w:rPr>
          <w:rFonts w:ascii="Cambria" w:eastAsia="Calibri" w:hAnsi="Cambria" w:cs="Mangal"/>
          <w:b/>
          <w:bCs/>
        </w:rPr>
        <w:t>Recruitment of Staff of Dr Ambedkar Chair</w:t>
      </w:r>
      <w:r w:rsidR="00224526">
        <w:rPr>
          <w:rFonts w:ascii="Cambria" w:eastAsia="Calibri" w:hAnsi="Cambria" w:cs="Mangal"/>
          <w:b/>
          <w:bCs/>
        </w:rPr>
        <w:t xml:space="preserve">: </w:t>
      </w:r>
      <w:r w:rsidR="009D7C48" w:rsidRPr="009D7C48">
        <w:rPr>
          <w:rFonts w:ascii="Cambria" w:eastAsia="Calibri" w:hAnsi="Cambria" w:cs="Mangal"/>
          <w:b/>
          <w:bCs/>
        </w:rPr>
        <w:t>Position</w:t>
      </w:r>
      <w:r w:rsidR="00224526">
        <w:rPr>
          <w:rFonts w:ascii="Cambria" w:eastAsia="Calibri" w:hAnsi="Cambria" w:cs="Mangal"/>
          <w:b/>
          <w:bCs/>
        </w:rPr>
        <w:t xml:space="preserve"> </w:t>
      </w:r>
      <w:r w:rsidR="009D7C48" w:rsidRPr="009D7C48">
        <w:rPr>
          <w:rFonts w:ascii="Cambria" w:eastAsia="Calibri" w:hAnsi="Cambria" w:cs="Mangal"/>
          <w:b/>
          <w:bCs/>
        </w:rPr>
        <w:t xml:space="preserve">of </w:t>
      </w:r>
      <w:r w:rsidR="00B107DA">
        <w:rPr>
          <w:rFonts w:ascii="Cambria" w:eastAsia="Calibri" w:hAnsi="Cambria" w:cs="Mangal"/>
          <w:b/>
          <w:bCs/>
        </w:rPr>
        <w:t>Assistant</w:t>
      </w:r>
      <w:r w:rsidR="009D7C48" w:rsidRPr="009D7C48">
        <w:rPr>
          <w:rFonts w:ascii="Cambria" w:eastAsia="Calibri" w:hAnsi="Cambria" w:cs="Mangal"/>
          <w:b/>
          <w:bCs/>
        </w:rPr>
        <w:t xml:space="preserve"> Professor</w:t>
      </w:r>
      <w:r w:rsidR="000E4847">
        <w:rPr>
          <w:rFonts w:ascii="Cambria" w:eastAsia="Calibri" w:hAnsi="Cambria" w:cs="Mangal"/>
          <w:b/>
          <w:bCs/>
        </w:rPr>
        <w:t xml:space="preserve"> </w:t>
      </w:r>
    </w:p>
    <w:p w14:paraId="3514CBF9" w14:textId="77777777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</w:p>
    <w:p w14:paraId="79E1D98F" w14:textId="2A399916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[</w:t>
      </w:r>
      <w:r w:rsidR="00262B70">
        <w:rPr>
          <w:rFonts w:ascii="Cambria" w:eastAsia="Calibri" w:hAnsi="Cambria" w:cs="Mangal"/>
          <w:b/>
          <w:bCs/>
          <w:i/>
          <w:iCs/>
        </w:rPr>
        <w:t>Under the aegis of</w:t>
      </w:r>
      <w:r w:rsidRPr="009D7C48">
        <w:rPr>
          <w:rFonts w:ascii="Cambria" w:eastAsia="Calibri" w:hAnsi="Cambria" w:cs="Mangal"/>
          <w:b/>
          <w:bCs/>
          <w:i/>
          <w:iCs/>
        </w:rPr>
        <w:t xml:space="preserve"> the Dr Ambedkar Foundation established by </w:t>
      </w:r>
    </w:p>
    <w:p w14:paraId="68643570" w14:textId="77777777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 xml:space="preserve">the Government of India under the aegis of the </w:t>
      </w:r>
    </w:p>
    <w:p w14:paraId="6762F881" w14:textId="77777777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Ministry of Social Justice and Empowerment]</w:t>
      </w:r>
    </w:p>
    <w:p w14:paraId="1D07390B" w14:textId="77777777" w:rsidR="00696A88" w:rsidRDefault="00696A8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</w:p>
    <w:p w14:paraId="2C9ECF64" w14:textId="1E12F2E9" w:rsidR="00864BE9" w:rsidRPr="00B107DA" w:rsidRDefault="004D0F1D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B107DA">
        <w:rPr>
          <w:rFonts w:ascii="Cambria" w:eastAsia="Calibri" w:hAnsi="Cambria" w:cs="Mangal"/>
          <w:b/>
          <w:bCs/>
        </w:rPr>
        <w:t xml:space="preserve">REF. NO. </w:t>
      </w:r>
      <w:r w:rsidR="00B107DA" w:rsidRPr="00B107DA">
        <w:rPr>
          <w:rFonts w:ascii="Cambria" w:eastAsia="Calibri" w:hAnsi="Cambria" w:cs="Mangal"/>
          <w:b/>
          <w:bCs/>
        </w:rPr>
        <w:t>IIMV/HR/R/</w:t>
      </w:r>
      <w:r w:rsidR="00DF0E67">
        <w:rPr>
          <w:rFonts w:ascii="Cambria" w:eastAsia="Calibri" w:hAnsi="Cambria" w:cs="Mangal"/>
          <w:b/>
          <w:bCs/>
        </w:rPr>
        <w:t>AP&amp;DF</w:t>
      </w:r>
      <w:r w:rsidR="00B107DA" w:rsidRPr="00B107DA">
        <w:rPr>
          <w:rFonts w:ascii="Cambria" w:eastAsia="Calibri" w:hAnsi="Cambria" w:cs="Mangal"/>
          <w:b/>
          <w:bCs/>
        </w:rPr>
        <w:t>/</w:t>
      </w:r>
      <w:r w:rsidR="00DF0E67">
        <w:rPr>
          <w:rFonts w:ascii="Cambria" w:eastAsia="Calibri" w:hAnsi="Cambria" w:cs="Mangal"/>
          <w:b/>
          <w:bCs/>
        </w:rPr>
        <w:t>1</w:t>
      </w:r>
      <w:r w:rsidR="00B107DA" w:rsidRPr="00B107DA">
        <w:rPr>
          <w:rFonts w:ascii="Cambria" w:eastAsia="Calibri" w:hAnsi="Cambria" w:cs="Mangal"/>
          <w:b/>
          <w:bCs/>
        </w:rPr>
        <w:t>/202</w:t>
      </w:r>
      <w:r w:rsidR="00DF0E67">
        <w:rPr>
          <w:rFonts w:ascii="Cambria" w:eastAsia="Calibri" w:hAnsi="Cambria" w:cs="Mangal"/>
          <w:b/>
          <w:bCs/>
        </w:rPr>
        <w:t>4</w:t>
      </w:r>
      <w:r w:rsidR="00B107DA" w:rsidRPr="00B107DA">
        <w:rPr>
          <w:rFonts w:ascii="Cambria" w:eastAsia="Calibri" w:hAnsi="Cambria" w:cs="Mangal"/>
          <w:b/>
          <w:bCs/>
        </w:rPr>
        <w:t xml:space="preserve"> DATED 3 </w:t>
      </w:r>
      <w:r w:rsidR="00DF0E67">
        <w:rPr>
          <w:rFonts w:ascii="Cambria" w:eastAsia="Calibri" w:hAnsi="Cambria" w:cs="Mangal"/>
          <w:b/>
          <w:bCs/>
        </w:rPr>
        <w:t>Jan</w:t>
      </w:r>
      <w:r w:rsidR="00B107DA" w:rsidRPr="00B107DA">
        <w:rPr>
          <w:rFonts w:ascii="Cambria" w:eastAsia="Calibri" w:hAnsi="Cambria" w:cs="Mangal"/>
          <w:b/>
          <w:bCs/>
        </w:rPr>
        <w:t xml:space="preserve"> 202</w:t>
      </w:r>
      <w:r w:rsidR="00DF0E67">
        <w:rPr>
          <w:rFonts w:ascii="Cambria" w:eastAsia="Calibri" w:hAnsi="Cambria" w:cs="Mangal"/>
          <w:b/>
          <w:bCs/>
        </w:rPr>
        <w:t>4</w:t>
      </w:r>
    </w:p>
    <w:p w14:paraId="2BBDA553" w14:textId="27812696" w:rsidR="00D4222B" w:rsidRPr="00D4222B" w:rsidRDefault="00D4222B" w:rsidP="00E37D7F">
      <w:pPr>
        <w:spacing w:after="0" w:line="240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7805">
        <w:trPr>
          <w:trHeight w:val="2194"/>
        </w:trPr>
        <w:tc>
          <w:tcPr>
            <w:tcW w:w="10353" w:type="dxa"/>
          </w:tcPr>
          <w:p w14:paraId="0BAF0743" w14:textId="484BE6B3" w:rsidR="009B6601" w:rsidRPr="00AF16F0" w:rsidRDefault="00A1603F" w:rsidP="00AF16F0">
            <w:pPr>
              <w:pStyle w:val="ListParagraph"/>
              <w:ind w:left="87"/>
              <w:rPr>
                <w:rFonts w:ascii="Cambria" w:hAnsi="Cambria"/>
                <w:b/>
                <w:bCs/>
              </w:rPr>
            </w:pPr>
            <w:r w:rsidRPr="003565C5">
              <w:rPr>
                <w:rFonts w:ascii="Cambria" w:hAnsi="Cambria"/>
                <w:b/>
                <w:bCs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26BC0E7E">
                      <wp:simplePos x="0" y="0"/>
                      <wp:positionH relativeFrom="column">
                        <wp:posOffset>5139690</wp:posOffset>
                      </wp:positionH>
                      <wp:positionV relativeFrom="paragraph">
                        <wp:posOffset>90170</wp:posOffset>
                      </wp:positionV>
                      <wp:extent cx="1145540" cy="1476375"/>
                      <wp:effectExtent l="0" t="0" r="1651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5540" cy="1476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04.7pt;margin-top:7.1pt;width:90.2pt;height:11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3565C5">
              <w:rPr>
                <w:rFonts w:ascii="Cambria" w:hAnsi="Cambria"/>
                <w:b/>
                <w:bCs/>
              </w:rPr>
              <w:t>Appl</w:t>
            </w:r>
            <w:r w:rsidR="00632E79" w:rsidRPr="003565C5">
              <w:rPr>
                <w:rFonts w:ascii="Cambria" w:hAnsi="Cambria"/>
                <w:b/>
                <w:bCs/>
              </w:rPr>
              <w:t xml:space="preserve">ication </w:t>
            </w:r>
            <w:r w:rsidR="00864BE9" w:rsidRPr="003565C5">
              <w:rPr>
                <w:rFonts w:ascii="Cambria" w:hAnsi="Cambria"/>
                <w:b/>
                <w:bCs/>
              </w:rPr>
              <w:t>for the position of</w:t>
            </w:r>
            <w:r w:rsidR="00632E79" w:rsidRPr="003565C5">
              <w:rPr>
                <w:rFonts w:ascii="Cambria" w:hAnsi="Cambria"/>
                <w:b/>
                <w:bCs/>
              </w:rPr>
              <w:t>:</w:t>
            </w:r>
            <w:r w:rsidR="00CC44C5" w:rsidRPr="003565C5">
              <w:rPr>
                <w:rFonts w:ascii="Cambria" w:hAnsi="Cambria"/>
                <w:b/>
                <w:bCs/>
              </w:rPr>
              <w:t xml:space="preserve"> </w:t>
            </w:r>
            <w:r w:rsidR="00162BE6" w:rsidRPr="003565C5">
              <w:rPr>
                <w:rFonts w:ascii="Cambria" w:hAnsi="Cambria"/>
                <w:b/>
                <w:bCs/>
              </w:rPr>
              <w:t xml:space="preserve"> </w:t>
            </w:r>
            <w:sdt>
              <w:sdtPr>
                <w:rPr>
                  <w:rFonts w:ascii="Cambria" w:hAnsi="Cambria"/>
                  <w:b/>
                  <w:bCs/>
                </w:rPr>
                <w:id w:val="146641324"/>
                <w:showingPlcHdr/>
              </w:sdtPr>
              <w:sdtEndPr/>
              <w:sdtContent>
                <w:r w:rsidR="00CA60F0" w:rsidRPr="003565C5">
                  <w:rPr>
                    <w:rFonts w:ascii="Cambria" w:hAnsi="Cambria"/>
                    <w:b/>
                    <w:bCs/>
                  </w:rPr>
                  <w:t xml:space="preserve">     </w:t>
                </w:r>
              </w:sdtContent>
            </w:sdt>
            <w:r w:rsidR="00162BE6" w:rsidRPr="003565C5">
              <w:rPr>
                <w:rFonts w:ascii="Cambria" w:hAnsi="Cambria"/>
                <w:b/>
                <w:bCs/>
              </w:rPr>
              <w:t xml:space="preserve"> </w:t>
            </w:r>
            <w:r w:rsidR="0073634B" w:rsidRPr="003565C5">
              <w:rPr>
                <w:rFonts w:ascii="Cambria" w:hAnsi="Cambria"/>
                <w:b/>
                <w:bCs/>
              </w:rPr>
              <w:t>Assistant</w:t>
            </w:r>
            <w:r w:rsidR="00354D96" w:rsidRPr="003565C5">
              <w:rPr>
                <w:rFonts w:ascii="Cambria" w:hAnsi="Cambria"/>
                <w:b/>
                <w:bCs/>
              </w:rPr>
              <w:t xml:space="preserve"> </w:t>
            </w:r>
            <w:r w:rsidR="00162BE6" w:rsidRPr="003565C5">
              <w:rPr>
                <w:rFonts w:ascii="Cambria" w:hAnsi="Cambria"/>
                <w:b/>
                <w:bCs/>
              </w:rPr>
              <w:t>Professor</w:t>
            </w:r>
            <w:r w:rsidR="0073634B" w:rsidRPr="003565C5">
              <w:rPr>
                <w:rFonts w:ascii="Cambria" w:hAnsi="Cambria"/>
                <w:b/>
                <w:bCs/>
              </w:rPr>
              <w:t xml:space="preserve"> </w:t>
            </w:r>
            <w:r w:rsidR="00EE7805">
              <w:rPr>
                <w:rFonts w:ascii="Cambria" w:hAnsi="Cambria"/>
                <w:b/>
                <w:bCs/>
              </w:rPr>
              <w:t xml:space="preserve">            </w:t>
            </w:r>
          </w:p>
          <w:p w14:paraId="179AE888" w14:textId="43E3D88B" w:rsidR="00A06B38" w:rsidRDefault="00A06B38" w:rsidP="00E37D7F">
            <w:pPr>
              <w:pStyle w:val="ListParagraph"/>
              <w:ind w:left="87"/>
              <w:rPr>
                <w:rFonts w:ascii="Cambria" w:hAnsi="Cambria"/>
                <w:b/>
                <w:bCs/>
              </w:rPr>
            </w:pPr>
          </w:p>
          <w:p w14:paraId="32953F39" w14:textId="508D41EC" w:rsidR="001C7FF5" w:rsidRDefault="001C7FF5" w:rsidP="00E37D7F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0D4E0700" w14:textId="072FB60E" w:rsidR="00463693" w:rsidRDefault="00463693" w:rsidP="00463693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710A07">
              <w:rPr>
                <w:rFonts w:ascii="Cambria" w:hAnsi="Cambria"/>
              </w:rPr>
              <w:t xml:space="preserve">Please be guided by the </w:t>
            </w:r>
            <w:r w:rsidR="00E76A44">
              <w:rPr>
                <w:rFonts w:ascii="Cambria" w:hAnsi="Cambria"/>
              </w:rPr>
              <w:t xml:space="preserve">provisions of the </w:t>
            </w:r>
            <w:r w:rsidR="006C7FCD">
              <w:rPr>
                <w:rFonts w:ascii="Cambria" w:hAnsi="Cambria"/>
              </w:rPr>
              <w:t xml:space="preserve">Chair Professor Scheme </w:t>
            </w:r>
            <w:r w:rsidR="0010013D">
              <w:rPr>
                <w:rFonts w:ascii="Cambria" w:hAnsi="Cambria"/>
              </w:rPr>
              <w:t>(Revised in 20</w:t>
            </w:r>
            <w:r w:rsidR="005D6FF1">
              <w:rPr>
                <w:rFonts w:ascii="Cambria" w:hAnsi="Cambria"/>
              </w:rPr>
              <w:t>2</w:t>
            </w:r>
            <w:r w:rsidR="0010013D">
              <w:rPr>
                <w:rFonts w:ascii="Cambria" w:hAnsi="Cambria"/>
              </w:rPr>
              <w:t xml:space="preserve">1-22) </w:t>
            </w:r>
            <w:r w:rsidR="006C7FCD">
              <w:rPr>
                <w:rFonts w:ascii="Cambria" w:hAnsi="Cambria"/>
              </w:rPr>
              <w:t xml:space="preserve">of the Dr </w:t>
            </w:r>
            <w:r w:rsidR="0010013D">
              <w:rPr>
                <w:rFonts w:ascii="Cambria" w:hAnsi="Cambria"/>
              </w:rPr>
              <w:t>Ambedkar Foundation</w:t>
            </w:r>
            <w:r w:rsidR="005D6FF1">
              <w:rPr>
                <w:rFonts w:ascii="Cambria" w:hAnsi="Cambria"/>
              </w:rPr>
              <w:t>, available on Institute’s website.</w:t>
            </w:r>
          </w:p>
          <w:p w14:paraId="1A07059D" w14:textId="77777777" w:rsidR="00463693" w:rsidRDefault="00463693" w:rsidP="00463693">
            <w:pPr>
              <w:pStyle w:val="ListParagraph"/>
              <w:tabs>
                <w:tab w:val="left" w:pos="2130"/>
                <w:tab w:val="center" w:pos="4400"/>
              </w:tabs>
              <w:ind w:left="323"/>
              <w:jc w:val="both"/>
              <w:rPr>
                <w:rFonts w:ascii="Cambria" w:hAnsi="Cambria"/>
              </w:rPr>
            </w:pPr>
          </w:p>
          <w:p w14:paraId="78991938" w14:textId="7EA585A2" w:rsidR="005648C1" w:rsidRDefault="00354E8D" w:rsidP="005648C1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463693">
              <w:rPr>
                <w:rFonts w:ascii="Cambria" w:hAnsi="Cambria"/>
              </w:rPr>
              <w:t>Please use the format</w:t>
            </w:r>
            <w:r w:rsidR="00DE4C20" w:rsidRPr="00463693">
              <w:rPr>
                <w:rFonts w:ascii="Cambria" w:hAnsi="Cambria"/>
              </w:rPr>
              <w:t xml:space="preserve"> given below </w:t>
            </w:r>
            <w:r w:rsidR="00C07980" w:rsidRPr="00463693">
              <w:rPr>
                <w:rFonts w:ascii="Cambria" w:hAnsi="Cambria"/>
              </w:rPr>
              <w:t>only and</w:t>
            </w:r>
            <w:r w:rsidRPr="00463693">
              <w:rPr>
                <w:rFonts w:ascii="Cambria" w:hAnsi="Cambria"/>
              </w:rPr>
              <w:t xml:space="preserve"> provide complete data. </w:t>
            </w:r>
            <w:r w:rsidR="00867E75" w:rsidRPr="00710A07">
              <w:rPr>
                <w:rFonts w:ascii="Cambria" w:hAnsi="Cambria"/>
              </w:rPr>
              <w:t xml:space="preserve">Applications </w:t>
            </w:r>
            <w:r w:rsidR="00830DD3">
              <w:rPr>
                <w:rFonts w:ascii="Cambria" w:hAnsi="Cambria"/>
              </w:rPr>
              <w:t>must</w:t>
            </w:r>
            <w:r w:rsidR="00867E75" w:rsidRPr="00710A07">
              <w:rPr>
                <w:rFonts w:ascii="Cambria" w:hAnsi="Cambria"/>
              </w:rPr>
              <w:t xml:space="preserve"> be typed. Not hand-written</w:t>
            </w:r>
            <w:r w:rsidR="00867E75">
              <w:rPr>
                <w:rFonts w:ascii="Cambria" w:hAnsi="Cambria"/>
              </w:rPr>
              <w:t>.</w:t>
            </w:r>
            <w:r w:rsidR="00867E75" w:rsidRPr="00463693">
              <w:rPr>
                <w:rFonts w:ascii="Cambria" w:hAnsi="Cambria"/>
              </w:rPr>
              <w:t xml:space="preserve"> </w:t>
            </w:r>
            <w:r w:rsidR="00653311" w:rsidRPr="00463693">
              <w:rPr>
                <w:rFonts w:ascii="Cambria" w:hAnsi="Cambria"/>
              </w:rPr>
              <w:t>U</w:t>
            </w:r>
            <w:r w:rsidRPr="00463693">
              <w:rPr>
                <w:rFonts w:ascii="Cambria" w:hAnsi="Cambria"/>
              </w:rPr>
              <w:t>se additional sheets as needed and reference them suitably.</w:t>
            </w:r>
            <w:r w:rsidR="00B73B4E" w:rsidRPr="00463693">
              <w:rPr>
                <w:rFonts w:ascii="Cambria" w:hAnsi="Cambria"/>
              </w:rPr>
              <w:t xml:space="preserve"> All information furnished </w:t>
            </w:r>
            <w:r w:rsidR="00830DD3">
              <w:rPr>
                <w:rFonts w:ascii="Cambria" w:hAnsi="Cambria"/>
              </w:rPr>
              <w:t>must</w:t>
            </w:r>
            <w:r w:rsidR="00B73B4E" w:rsidRPr="00463693">
              <w:rPr>
                <w:rFonts w:ascii="Cambria" w:hAnsi="Cambria"/>
              </w:rPr>
              <w:t xml:space="preserve"> </w:t>
            </w:r>
            <w:r w:rsidR="00DE4C20" w:rsidRPr="00463693">
              <w:rPr>
                <w:rFonts w:ascii="Cambria" w:hAnsi="Cambria"/>
              </w:rPr>
              <w:t xml:space="preserve">be based on </w:t>
            </w:r>
            <w:r w:rsidR="00B73B4E" w:rsidRPr="00463693">
              <w:rPr>
                <w:rFonts w:ascii="Cambria" w:hAnsi="Cambria"/>
              </w:rPr>
              <w:t>supporting documentation.</w:t>
            </w:r>
          </w:p>
          <w:p w14:paraId="24696ADD" w14:textId="77777777" w:rsidR="005648C1" w:rsidRPr="005648C1" w:rsidRDefault="005648C1" w:rsidP="005648C1">
            <w:pPr>
              <w:pStyle w:val="ListParagraph"/>
              <w:rPr>
                <w:rFonts w:ascii="Cambria" w:hAnsi="Cambria"/>
                <w:u w:val="single"/>
              </w:rPr>
            </w:pPr>
          </w:p>
          <w:p w14:paraId="21FE4615" w14:textId="77777777" w:rsidR="005648C1" w:rsidRDefault="00642029" w:rsidP="005648C1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5648C1">
              <w:rPr>
                <w:rFonts w:ascii="Cambria" w:hAnsi="Cambria"/>
                <w:u w:val="single"/>
              </w:rPr>
              <w:t>All</w:t>
            </w:r>
            <w:r w:rsidRPr="005648C1">
              <w:rPr>
                <w:rFonts w:ascii="Cambria" w:hAnsi="Cambria"/>
              </w:rPr>
              <w:t xml:space="preserve"> pages of the application and additional sheets/</w:t>
            </w:r>
            <w:r w:rsidR="00030480" w:rsidRPr="005648C1">
              <w:rPr>
                <w:rFonts w:ascii="Cambria" w:hAnsi="Cambria"/>
              </w:rPr>
              <w:t>annexure</w:t>
            </w:r>
            <w:r w:rsidRPr="005648C1">
              <w:rPr>
                <w:rFonts w:ascii="Cambria" w:hAnsi="Cambria"/>
              </w:rPr>
              <w:t xml:space="preserve"> </w:t>
            </w:r>
            <w:r w:rsidR="00D36BAC" w:rsidRPr="005648C1">
              <w:rPr>
                <w:rFonts w:ascii="Cambria" w:hAnsi="Cambria"/>
              </w:rPr>
              <w:t>(forming</w:t>
            </w:r>
            <w:r w:rsidR="00BD1074" w:rsidRPr="005648C1">
              <w:rPr>
                <w:rFonts w:ascii="Cambria" w:hAnsi="Cambria"/>
              </w:rPr>
              <w:t xml:space="preserve"> </w:t>
            </w:r>
            <w:r w:rsidR="00D36BAC" w:rsidRPr="005648C1">
              <w:rPr>
                <w:rFonts w:ascii="Cambria" w:hAnsi="Cambria"/>
              </w:rPr>
              <w:t xml:space="preserve">part of the application) </w:t>
            </w:r>
            <w:r w:rsidR="00653311" w:rsidRPr="005648C1">
              <w:rPr>
                <w:rFonts w:ascii="Cambria" w:hAnsi="Cambria"/>
              </w:rPr>
              <w:t>must</w:t>
            </w:r>
            <w:r w:rsidRPr="005648C1">
              <w:rPr>
                <w:rFonts w:ascii="Cambria" w:hAnsi="Cambria"/>
              </w:rPr>
              <w:t xml:space="preserve"> be duly signed</w:t>
            </w:r>
            <w:r w:rsidR="00A07270" w:rsidRPr="005648C1">
              <w:rPr>
                <w:rFonts w:ascii="Cambria" w:hAnsi="Cambria"/>
              </w:rPr>
              <w:t xml:space="preserve"> (self-certified)</w:t>
            </w:r>
            <w:r w:rsidR="00653311" w:rsidRPr="005648C1">
              <w:rPr>
                <w:rFonts w:ascii="Cambria" w:hAnsi="Cambria"/>
              </w:rPr>
              <w:t xml:space="preserve"> </w:t>
            </w:r>
            <w:r w:rsidR="0041261B" w:rsidRPr="005648C1">
              <w:rPr>
                <w:rFonts w:ascii="Cambria" w:hAnsi="Cambria"/>
              </w:rPr>
              <w:t xml:space="preserve">before </w:t>
            </w:r>
            <w:r w:rsidR="00653311" w:rsidRPr="005648C1">
              <w:rPr>
                <w:rFonts w:ascii="Cambria" w:hAnsi="Cambria"/>
              </w:rPr>
              <w:t>submission of hardcopy</w:t>
            </w:r>
            <w:r w:rsidR="0041261B" w:rsidRPr="005648C1">
              <w:rPr>
                <w:rFonts w:ascii="Cambria" w:hAnsi="Cambria"/>
              </w:rPr>
              <w:t xml:space="preserve"> by post/courier</w:t>
            </w:r>
            <w:r w:rsidRPr="005648C1">
              <w:rPr>
                <w:rFonts w:ascii="Cambria" w:hAnsi="Cambria"/>
              </w:rPr>
              <w:t xml:space="preserve">. </w:t>
            </w:r>
          </w:p>
          <w:p w14:paraId="32D35006" w14:textId="77777777" w:rsidR="005648C1" w:rsidRPr="005648C1" w:rsidRDefault="005648C1" w:rsidP="005648C1">
            <w:pPr>
              <w:pStyle w:val="ListParagraph"/>
              <w:rPr>
                <w:rFonts w:ascii="Cambria" w:hAnsi="Cambria"/>
              </w:rPr>
            </w:pPr>
          </w:p>
          <w:p w14:paraId="0AD19FBD" w14:textId="4974D438" w:rsidR="00FD1437" w:rsidRPr="005648C1" w:rsidRDefault="00653311" w:rsidP="005648C1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5648C1">
              <w:rPr>
                <w:rFonts w:ascii="Cambria" w:hAnsi="Cambria"/>
              </w:rPr>
              <w:t>A</w:t>
            </w:r>
            <w:r w:rsidR="00FD1437" w:rsidRPr="005648C1">
              <w:rPr>
                <w:rFonts w:ascii="Cambria" w:hAnsi="Cambria"/>
              </w:rPr>
              <w:t xml:space="preserve">t this stage of application, please DO NOT attach/submit </w:t>
            </w:r>
            <w:r w:rsidR="004C275E" w:rsidRPr="005648C1">
              <w:rPr>
                <w:rFonts w:ascii="Cambria" w:hAnsi="Cambria"/>
              </w:rPr>
              <w:t xml:space="preserve">copies of </w:t>
            </w:r>
            <w:r w:rsidR="00FD1437" w:rsidRPr="005648C1">
              <w:rPr>
                <w:rFonts w:ascii="Cambria" w:hAnsi="Cambria"/>
              </w:rPr>
              <w:t>any certificates / supporting documentation</w:t>
            </w:r>
            <w:r w:rsidR="000E45D5" w:rsidRPr="005648C1">
              <w:rPr>
                <w:rFonts w:ascii="Cambria" w:hAnsi="Cambria"/>
              </w:rPr>
              <w:t>, except the category certificate</w:t>
            </w:r>
            <w:r w:rsidR="00FD1437" w:rsidRPr="005648C1">
              <w:rPr>
                <w:rFonts w:ascii="Cambria" w:hAnsi="Cambria"/>
              </w:rPr>
              <w:t xml:space="preserve">. Such </w:t>
            </w:r>
            <w:r w:rsidR="00484FD5" w:rsidRPr="005648C1">
              <w:rPr>
                <w:rFonts w:ascii="Cambria" w:hAnsi="Cambria"/>
              </w:rPr>
              <w:t>proof</w:t>
            </w:r>
            <w:r w:rsidR="00FD1437" w:rsidRPr="005648C1">
              <w:rPr>
                <w:rFonts w:ascii="Cambria" w:hAnsi="Cambria"/>
              </w:rPr>
              <w:t xml:space="preserve"> would be sough</w:t>
            </w:r>
            <w:r w:rsidR="002A53AB" w:rsidRPr="005648C1">
              <w:rPr>
                <w:rFonts w:ascii="Cambria" w:hAnsi="Cambria"/>
              </w:rPr>
              <w:t xml:space="preserve">t later, </w:t>
            </w:r>
            <w:r w:rsidR="00FD1437" w:rsidRPr="005648C1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37D7F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Default="00864BE9" w:rsidP="00E37D7F">
      <w:pPr>
        <w:spacing w:after="0" w:line="240" w:lineRule="auto"/>
        <w:rPr>
          <w:rFonts w:ascii="Cambria" w:hAnsi="Cambria"/>
          <w:sz w:val="2"/>
          <w:szCs w:val="2"/>
        </w:rPr>
      </w:pPr>
    </w:p>
    <w:p w14:paraId="6DAB21CA" w14:textId="77777777" w:rsidR="004034D6" w:rsidRPr="00F176B1" w:rsidRDefault="004034D6" w:rsidP="00E37D7F">
      <w:pPr>
        <w:spacing w:after="0" w:line="240" w:lineRule="auto"/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37D7F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499740B5" w14:textId="1A1BFBD0" w:rsidR="005265F5" w:rsidRDefault="00864BE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A9A3732" w14:textId="77777777" w:rsidR="00AE15BC" w:rsidRPr="00813857" w:rsidRDefault="00AE15BC" w:rsidP="00E37D7F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E37D7F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37D7F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37D7F">
            <w:pPr>
              <w:rPr>
                <w:rFonts w:ascii="Cambria" w:hAnsi="Cambria"/>
                <w:b/>
              </w:rPr>
            </w:pPr>
          </w:p>
          <w:p w14:paraId="772B06A4" w14:textId="62D80AE9" w:rsidR="00864BE9" w:rsidRDefault="00AE15BC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</w:tc>
      </w:tr>
      <w:tr w:rsidR="00864BE9" w14:paraId="4DA2D152" w14:textId="77777777" w:rsidTr="00EE17AC">
        <w:tc>
          <w:tcPr>
            <w:tcW w:w="10348" w:type="dxa"/>
          </w:tcPr>
          <w:p w14:paraId="40529829" w14:textId="77777777" w:rsidR="00864BE9" w:rsidRDefault="00864BE9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4B6E0F3E" w14:textId="77777777" w:rsidR="0069325D" w:rsidRDefault="0069325D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7A4515DF" w14:textId="6DA6C7EA" w:rsidR="00864BE9" w:rsidRDefault="00864BE9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4764F91B" w14:textId="363A2FEF" w:rsidR="00864BE9" w:rsidRPr="00E37D7F" w:rsidRDefault="00C3528B" w:rsidP="00E37D7F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</w:t>
            </w:r>
            <w:r w:rsidR="00E37D7F">
              <w:rPr>
                <w:rFonts w:ascii="Cambria" w:eastAsia="MS Gothic" w:hAnsi="Cambria"/>
              </w:rPr>
              <w:t>L</w:t>
            </w:r>
          </w:p>
        </w:tc>
      </w:tr>
    </w:tbl>
    <w:p w14:paraId="41FF59A7" w14:textId="77777777" w:rsidR="002009F6" w:rsidRDefault="002009F6" w:rsidP="00E37D7F">
      <w:pPr>
        <w:pStyle w:val="ListParagraph"/>
        <w:spacing w:after="0" w:line="240" w:lineRule="auto"/>
        <w:ind w:left="0"/>
        <w:rPr>
          <w:rFonts w:ascii="Cambria" w:hAnsi="Cambria"/>
        </w:rPr>
      </w:pPr>
    </w:p>
    <w:p w14:paraId="5076660B" w14:textId="77777777" w:rsidR="00E313BB" w:rsidRPr="00375E0E" w:rsidRDefault="00E313BB" w:rsidP="00E37D7F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lastRenderedPageBreak/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5EAB9758" w:rsidR="002009F6" w:rsidRDefault="0016329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2009F6"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E37D7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6A6927">
        <w:trPr>
          <w:trHeight w:val="407"/>
        </w:trPr>
        <w:tc>
          <w:tcPr>
            <w:tcW w:w="582" w:type="dxa"/>
          </w:tcPr>
          <w:p w14:paraId="3A98B2F2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515EB24D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80696C" w:rsidRPr="00E5548E" w14:paraId="1073C6AA" w14:textId="77777777" w:rsidTr="006A6927">
        <w:trPr>
          <w:trHeight w:val="413"/>
        </w:trPr>
        <w:tc>
          <w:tcPr>
            <w:tcW w:w="582" w:type="dxa"/>
          </w:tcPr>
          <w:p w14:paraId="6989DE93" w14:textId="43A7BC96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2C8D02" w14:textId="671ACB41" w:rsidR="0080696C" w:rsidRPr="00E5548E" w:rsidRDefault="0080696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ET/SLET/SET</w:t>
            </w:r>
          </w:p>
        </w:tc>
        <w:tc>
          <w:tcPr>
            <w:tcW w:w="1012" w:type="dxa"/>
          </w:tcPr>
          <w:p w14:paraId="6D2A7D3C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135C23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BC26F94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D3F3178" w14:textId="77777777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3C59A4FB" w14:textId="77777777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61B0999" w14:textId="77777777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664C194F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6A6927">
        <w:trPr>
          <w:trHeight w:val="406"/>
        </w:trPr>
        <w:tc>
          <w:tcPr>
            <w:tcW w:w="582" w:type="dxa"/>
          </w:tcPr>
          <w:p w14:paraId="4D73AC47" w14:textId="7F321FF6" w:rsidR="002009F6" w:rsidRPr="00E5548E" w:rsidRDefault="0080696C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4C2AC304" w14:textId="77777777" w:rsidR="002009F6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</w:p>
          <w:p w14:paraId="69A5011F" w14:textId="06255917" w:rsidR="00852183" w:rsidRPr="00E5548E" w:rsidRDefault="00852183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aster’s Degree/Diploma)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643CC7EC" w:rsidR="002009F6" w:rsidRPr="00E5548E" w:rsidRDefault="0080696C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6B90E5D1" w14:textId="77777777" w:rsidR="002009F6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A0F504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</w:t>
            </w:r>
            <w:r w:rsidR="008A2CEB">
              <w:rPr>
                <w:rFonts w:ascii="Cambria" w:hAnsi="Cambria"/>
                <w:i/>
                <w:iCs/>
              </w:rPr>
              <w:t>3</w:t>
            </w:r>
            <w:r w:rsidRPr="00E5548E">
              <w:rPr>
                <w:rFonts w:ascii="Cambria" w:hAnsi="Cambria"/>
                <w:i/>
                <w:iCs/>
              </w:rPr>
              <w:t>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304BA960" w:rsidR="002009F6" w:rsidRPr="00E5548E" w:rsidRDefault="0080696C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5CBD1FAD" w:rsidR="002009F6" w:rsidRPr="00E5548E" w:rsidRDefault="0080696C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4F4E6514" w:rsidR="002009F6" w:rsidRPr="00E5548E" w:rsidRDefault="0080696C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E37D7F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5E24AF6" w14:textId="68496F2D" w:rsidR="002009F6" w:rsidRPr="00E5548E" w:rsidRDefault="002009F6" w:rsidP="00E37D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All qualifications must be </w:t>
      </w:r>
      <w:r w:rsidR="002B27F4">
        <w:rPr>
          <w:rFonts w:ascii="Cambria" w:hAnsi="Cambria" w:cstheme="minorHAnsi"/>
        </w:rPr>
        <w:t xml:space="preserve">duly </w:t>
      </w:r>
      <w:r w:rsidRPr="00E5548E">
        <w:rPr>
          <w:rFonts w:ascii="Cambria" w:hAnsi="Cambria" w:cstheme="minorHAnsi"/>
        </w:rPr>
        <w:t>recognized.</w:t>
      </w:r>
    </w:p>
    <w:p w14:paraId="77475CDE" w14:textId="77777777" w:rsidR="009826D9" w:rsidRPr="009826D9" w:rsidRDefault="002009F6" w:rsidP="00E37D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E37D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 w:rsidP="00E37D7F">
      <w:pPr>
        <w:spacing w:after="0" w:line="240" w:lineRule="auto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45F7B000" w:rsidR="00E94582" w:rsidRPr="00E94582" w:rsidRDefault="00E9458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 w:rsidP="00E37D7F"/>
          <w:p w14:paraId="6DE9622E" w14:textId="77777777" w:rsidR="00906DD9" w:rsidRDefault="00906DD9" w:rsidP="00E37D7F"/>
          <w:p w14:paraId="2D68806A" w14:textId="77777777" w:rsidR="00906DD9" w:rsidRDefault="00906DD9" w:rsidP="00E37D7F"/>
        </w:tc>
      </w:tr>
    </w:tbl>
    <w:p w14:paraId="02AC1A4A" w14:textId="77777777" w:rsidR="007426C5" w:rsidRDefault="007426C5" w:rsidP="00E37D7F">
      <w:pPr>
        <w:spacing w:after="0" w:line="240" w:lineRule="auto"/>
      </w:pPr>
    </w:p>
    <w:p w14:paraId="217F3512" w14:textId="77777777" w:rsidR="003401C6" w:rsidRDefault="003401C6" w:rsidP="003401C6">
      <w:pPr>
        <w:spacing w:after="0"/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0"/>
        <w:gridCol w:w="1141"/>
        <w:gridCol w:w="2552"/>
        <w:gridCol w:w="2126"/>
      </w:tblGrid>
      <w:tr w:rsidR="003401C6" w14:paraId="7F7F7FEF" w14:textId="77777777" w:rsidTr="003401C6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2823C669" w14:textId="77777777" w:rsidR="003401C6" w:rsidRPr="00834F0F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4. FULL TIME WORK EXPERIENCE </w:t>
            </w:r>
            <w:r>
              <w:rPr>
                <w:rFonts w:ascii="Cambria" w:hAnsi="Cambria"/>
              </w:rPr>
              <w:t>(in reverse chronological order):</w:t>
            </w:r>
          </w:p>
        </w:tc>
      </w:tr>
      <w:tr w:rsidR="003401C6" w14:paraId="2DA69BAC" w14:textId="77777777" w:rsidTr="003401C6">
        <w:trPr>
          <w:trHeight w:val="300"/>
        </w:trPr>
        <w:tc>
          <w:tcPr>
            <w:tcW w:w="682" w:type="dxa"/>
            <w:vMerge w:val="restart"/>
          </w:tcPr>
          <w:p w14:paraId="5962C49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D1C058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770C185A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260F2384" w14:textId="77777777" w:rsidR="003401C6" w:rsidRDefault="003401C6" w:rsidP="00830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 of Service</w:t>
            </w:r>
          </w:p>
        </w:tc>
        <w:tc>
          <w:tcPr>
            <w:tcW w:w="2552" w:type="dxa"/>
            <w:vMerge w:val="restart"/>
          </w:tcPr>
          <w:p w14:paraId="2DD24B4E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,</w:t>
            </w:r>
          </w:p>
          <w:p w14:paraId="779FCCB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y-level &amp;</w:t>
            </w:r>
          </w:p>
          <w:p w14:paraId="487CAEF1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cademic Grade Pay </w:t>
            </w:r>
          </w:p>
          <w:p w14:paraId="72502B24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pplicable)</w:t>
            </w:r>
          </w:p>
        </w:tc>
        <w:tc>
          <w:tcPr>
            <w:tcW w:w="2126" w:type="dxa"/>
            <w:vMerge w:val="restart"/>
          </w:tcPr>
          <w:p w14:paraId="0893EAE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3401C6" w14:paraId="763F4770" w14:textId="77777777" w:rsidTr="003401C6">
        <w:trPr>
          <w:trHeight w:val="299"/>
        </w:trPr>
        <w:tc>
          <w:tcPr>
            <w:tcW w:w="682" w:type="dxa"/>
            <w:vMerge/>
          </w:tcPr>
          <w:p w14:paraId="6BAED878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2DB35C45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90" w:type="dxa"/>
          </w:tcPr>
          <w:p w14:paraId="54E79377" w14:textId="77777777" w:rsidR="003401C6" w:rsidRDefault="003401C6" w:rsidP="00830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5311123F" w14:textId="77777777" w:rsidR="003401C6" w:rsidRDefault="003401C6" w:rsidP="00830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41" w:type="dxa"/>
          </w:tcPr>
          <w:p w14:paraId="50F5E8CE" w14:textId="77777777" w:rsidR="003401C6" w:rsidRDefault="003401C6" w:rsidP="00830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04F11296" w14:textId="77777777" w:rsidR="003401C6" w:rsidRDefault="003401C6" w:rsidP="00830DD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2F62BF9D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vMerge/>
          </w:tcPr>
          <w:p w14:paraId="7A5DA992" w14:textId="77777777" w:rsidR="003401C6" w:rsidRDefault="003401C6" w:rsidP="00EC2E96">
            <w:pPr>
              <w:rPr>
                <w:rFonts w:ascii="Cambria" w:hAnsi="Cambria"/>
              </w:rPr>
            </w:pPr>
          </w:p>
        </w:tc>
      </w:tr>
      <w:tr w:rsidR="003401C6" w14:paraId="1BE4BBB2" w14:textId="77777777" w:rsidTr="003401C6">
        <w:trPr>
          <w:trHeight w:val="348"/>
        </w:trPr>
        <w:tc>
          <w:tcPr>
            <w:tcW w:w="682" w:type="dxa"/>
          </w:tcPr>
          <w:p w14:paraId="74A48833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2657" w:type="dxa"/>
          </w:tcPr>
          <w:p w14:paraId="6709F7BF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90" w:type="dxa"/>
          </w:tcPr>
          <w:p w14:paraId="047257E5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41" w:type="dxa"/>
          </w:tcPr>
          <w:p w14:paraId="31A2A92F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4841445E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0AE8B141" w14:textId="77777777" w:rsidR="003401C6" w:rsidRDefault="003401C6" w:rsidP="00EC2E96">
            <w:pPr>
              <w:rPr>
                <w:rFonts w:ascii="Cambria" w:hAnsi="Cambria"/>
              </w:rPr>
            </w:pPr>
          </w:p>
        </w:tc>
      </w:tr>
      <w:tr w:rsidR="003401C6" w14:paraId="012DAAA6" w14:textId="77777777" w:rsidTr="003401C6">
        <w:trPr>
          <w:trHeight w:val="348"/>
        </w:trPr>
        <w:tc>
          <w:tcPr>
            <w:tcW w:w="682" w:type="dxa"/>
          </w:tcPr>
          <w:p w14:paraId="31014E2B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2657" w:type="dxa"/>
          </w:tcPr>
          <w:p w14:paraId="1A208B6F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90" w:type="dxa"/>
          </w:tcPr>
          <w:p w14:paraId="6D91E38F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41" w:type="dxa"/>
          </w:tcPr>
          <w:p w14:paraId="10D3D4AC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2992775E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72FA236B" w14:textId="77777777" w:rsidR="003401C6" w:rsidRDefault="003401C6" w:rsidP="00EC2E96">
            <w:pPr>
              <w:rPr>
                <w:rFonts w:ascii="Cambria" w:hAnsi="Cambria"/>
              </w:rPr>
            </w:pPr>
          </w:p>
        </w:tc>
      </w:tr>
    </w:tbl>
    <w:p w14:paraId="02A5BDB7" w14:textId="77777777" w:rsidR="003401C6" w:rsidRDefault="003401C6" w:rsidP="003401C6">
      <w:pPr>
        <w:spacing w:after="0" w:line="240" w:lineRule="auto"/>
        <w:ind w:left="142"/>
        <w:rPr>
          <w:rFonts w:ascii="Cambria" w:hAnsi="Cambria"/>
        </w:rPr>
      </w:pPr>
    </w:p>
    <w:p w14:paraId="03595F6C" w14:textId="19C95893" w:rsidR="00F812D6" w:rsidRPr="00F812D6" w:rsidRDefault="00F812D6" w:rsidP="00BA2B5D">
      <w:pPr>
        <w:pStyle w:val="ListParagraph"/>
        <w:spacing w:after="0" w:line="240" w:lineRule="auto"/>
        <w:ind w:left="0"/>
        <w:rPr>
          <w:rFonts w:ascii="Cambria" w:hAnsi="Cambria"/>
        </w:rPr>
      </w:pPr>
      <w:r w:rsidRPr="00F812D6">
        <w:rPr>
          <w:rFonts w:ascii="Cambria" w:hAnsi="Cambria"/>
          <w:b/>
          <w:bCs/>
          <w:u w:val="single"/>
        </w:rPr>
        <w:t>Experience Summary</w:t>
      </w:r>
      <w:r w:rsidRPr="00F812D6">
        <w:rPr>
          <w:rFonts w:ascii="Cambria" w:hAnsi="Cambria"/>
          <w:b/>
          <w:bCs/>
        </w:rPr>
        <w:t>:</w:t>
      </w:r>
    </w:p>
    <w:p w14:paraId="16AE6D95" w14:textId="77777777" w:rsidR="00F812D6" w:rsidRPr="005F5DDE" w:rsidRDefault="00F812D6" w:rsidP="00F812D6">
      <w:pPr>
        <w:pStyle w:val="ListParagraph"/>
        <w:spacing w:after="0"/>
        <w:ind w:left="567"/>
        <w:rPr>
          <w:rFonts w:ascii="Cambria" w:hAnsi="Cambria"/>
        </w:rPr>
      </w:pPr>
    </w:p>
    <w:p w14:paraId="3CAE9B36" w14:textId="77777777" w:rsidR="00F812D6" w:rsidRDefault="00F812D6" w:rsidP="00F812D6">
      <w:pPr>
        <w:pStyle w:val="ListParagraph"/>
        <w:numPr>
          <w:ilvl w:val="1"/>
          <w:numId w:val="2"/>
        </w:numPr>
        <w:spacing w:after="0"/>
        <w:ind w:left="567" w:hanging="283"/>
        <w:rPr>
          <w:rFonts w:ascii="Cambria" w:hAnsi="Cambria"/>
        </w:rPr>
      </w:pPr>
      <w:r>
        <w:rPr>
          <w:rFonts w:ascii="Cambria" w:hAnsi="Cambria"/>
          <w:u w:val="single"/>
        </w:rPr>
        <w:t xml:space="preserve">Total Post-PhD </w:t>
      </w:r>
      <w:r w:rsidRPr="00B73B4E">
        <w:rPr>
          <w:rFonts w:ascii="Cambria" w:hAnsi="Cambria"/>
          <w:u w:val="single"/>
        </w:rPr>
        <w:t>Teaching</w:t>
      </w:r>
      <w:r>
        <w:rPr>
          <w:rFonts w:ascii="Cambria" w:hAnsi="Cambria"/>
          <w:u w:val="single"/>
        </w:rPr>
        <w:t xml:space="preserve"> </w:t>
      </w:r>
      <w:r w:rsidRPr="00394C2E">
        <w:rPr>
          <w:rFonts w:ascii="Cambria" w:hAnsi="Cambria"/>
          <w:u w:val="single"/>
        </w:rPr>
        <w:t>Experience</w:t>
      </w:r>
      <w:r w:rsidRPr="00E71DBE">
        <w:rPr>
          <w:rFonts w:ascii="Cambria" w:hAnsi="Cambria"/>
        </w:rPr>
        <w:t>: ________ years</w:t>
      </w:r>
      <w:r>
        <w:rPr>
          <w:rFonts w:ascii="Cambria" w:hAnsi="Cambria"/>
        </w:rPr>
        <w:t xml:space="preserve">; _____ months. </w:t>
      </w:r>
      <w:r w:rsidRPr="000B713C">
        <w:rPr>
          <w:rFonts w:ascii="Cambria" w:hAnsi="Cambria"/>
          <w:u w:val="single"/>
        </w:rPr>
        <w:t>Break up as follows</w:t>
      </w:r>
      <w:r>
        <w:rPr>
          <w:rFonts w:ascii="Cambria" w:hAnsi="Cambria"/>
        </w:rPr>
        <w:t xml:space="preserve">: </w:t>
      </w:r>
    </w:p>
    <w:p w14:paraId="1185354C" w14:textId="0E2FE171" w:rsidR="00F812D6" w:rsidRPr="00BE7A5A" w:rsidRDefault="004A659D" w:rsidP="00F812D6">
      <w:pPr>
        <w:pStyle w:val="ListParagraph"/>
        <w:spacing w:after="0"/>
        <w:ind w:left="2160"/>
        <w:rPr>
          <w:rFonts w:ascii="Cambria" w:hAnsi="Cambria"/>
          <w:b/>
          <w:bCs/>
        </w:rPr>
      </w:pPr>
      <w:r w:rsidRPr="00BE7A5A">
        <w:rPr>
          <w:rFonts w:ascii="Cambria" w:hAnsi="Cambria"/>
          <w:b/>
          <w:bCs/>
        </w:rPr>
        <w:t>Please specify Grade Pay (GP) as applicable.</w:t>
      </w:r>
    </w:p>
    <w:p w14:paraId="3E5A4D72" w14:textId="28A7B9DE" w:rsidR="00F812D6" w:rsidRDefault="00F812D6" w:rsidP="00F812D6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GP </w:t>
      </w:r>
      <w:r w:rsidR="00B47BCB">
        <w:rPr>
          <w:rFonts w:ascii="Cambria" w:hAnsi="Cambria"/>
        </w:rPr>
        <w:t>________</w:t>
      </w:r>
      <w:r>
        <w:rPr>
          <w:rFonts w:ascii="Cambria" w:hAnsi="Cambria"/>
        </w:rPr>
        <w:t>): ______ years; _______ months</w:t>
      </w:r>
    </w:p>
    <w:p w14:paraId="2959E808" w14:textId="46E0E2AA" w:rsidR="00F812D6" w:rsidRDefault="00F812D6" w:rsidP="00F812D6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GP </w:t>
      </w:r>
      <w:r w:rsidR="004A659D">
        <w:rPr>
          <w:rFonts w:ascii="Cambria" w:hAnsi="Cambria"/>
        </w:rPr>
        <w:t>________</w:t>
      </w:r>
      <w:r>
        <w:rPr>
          <w:rFonts w:ascii="Cambria" w:hAnsi="Cambria"/>
        </w:rPr>
        <w:t>): ______ years; _______ months</w:t>
      </w:r>
    </w:p>
    <w:p w14:paraId="3BF04C79" w14:textId="77777777" w:rsidR="00F812D6" w:rsidRDefault="00F812D6" w:rsidP="00F812D6">
      <w:pPr>
        <w:pStyle w:val="ListParagraph"/>
        <w:spacing w:after="0"/>
        <w:ind w:left="1418"/>
        <w:rPr>
          <w:rFonts w:ascii="Cambria" w:hAnsi="Cambria"/>
          <w:b/>
          <w:bCs/>
          <w:u w:val="single"/>
        </w:rPr>
      </w:pPr>
    </w:p>
    <w:p w14:paraId="0CB2A01E" w14:textId="77777777" w:rsidR="00F812D6" w:rsidRPr="00E06380" w:rsidRDefault="00F812D6" w:rsidP="00F812D6">
      <w:pPr>
        <w:pStyle w:val="ListParagraph"/>
        <w:spacing w:after="0"/>
        <w:ind w:left="1418"/>
        <w:rPr>
          <w:rFonts w:ascii="Cambria" w:hAnsi="Cambria"/>
          <w:b/>
          <w:bCs/>
          <w:u w:val="single"/>
        </w:rPr>
      </w:pPr>
      <w:r w:rsidRPr="00E06380">
        <w:rPr>
          <w:rFonts w:ascii="Cambria" w:hAnsi="Cambria"/>
          <w:b/>
          <w:bCs/>
          <w:u w:val="single"/>
        </w:rPr>
        <w:t>Breakup of (a) above:</w:t>
      </w:r>
    </w:p>
    <w:p w14:paraId="3BB5506D" w14:textId="77777777" w:rsidR="00F812D6" w:rsidRPr="00654A0D" w:rsidRDefault="00F812D6" w:rsidP="00F812D6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 w:rsidRPr="00654A0D">
        <w:rPr>
          <w:rFonts w:ascii="Cambria" w:hAnsi="Cambria"/>
        </w:rPr>
        <w:t xml:space="preserve">Teaching at bachelor’s degree </w:t>
      </w:r>
      <w:r>
        <w:rPr>
          <w:rFonts w:ascii="Cambria" w:hAnsi="Cambria"/>
        </w:rPr>
        <w:t>l</w:t>
      </w:r>
      <w:r w:rsidRPr="00654A0D">
        <w:rPr>
          <w:rFonts w:ascii="Cambria" w:hAnsi="Cambria"/>
        </w:rPr>
        <w:t xml:space="preserve">evel: </w:t>
      </w:r>
      <w:r>
        <w:rPr>
          <w:rFonts w:ascii="Cambria" w:hAnsi="Cambria"/>
        </w:rPr>
        <w:tab/>
        <w:t xml:space="preserve">            </w:t>
      </w:r>
      <w:r w:rsidRPr="00654A0D">
        <w:rPr>
          <w:rFonts w:ascii="Cambria" w:hAnsi="Cambria"/>
        </w:rPr>
        <w:t>______</w:t>
      </w:r>
      <w:r>
        <w:rPr>
          <w:rFonts w:ascii="Cambria" w:hAnsi="Cambria"/>
        </w:rPr>
        <w:t xml:space="preserve"> </w:t>
      </w:r>
      <w:r w:rsidRPr="00654A0D">
        <w:rPr>
          <w:rFonts w:ascii="Cambria" w:hAnsi="Cambria"/>
        </w:rPr>
        <w:t>years; _______ months</w:t>
      </w:r>
    </w:p>
    <w:p w14:paraId="35DB41E9" w14:textId="77777777" w:rsidR="00F812D6" w:rsidRDefault="00F812D6" w:rsidP="00F812D6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>Teaching a</w:t>
      </w:r>
      <w:r w:rsidRPr="00E71DBE">
        <w:rPr>
          <w:rFonts w:ascii="Cambria" w:hAnsi="Cambria"/>
        </w:rPr>
        <w:t xml:space="preserve">t </w:t>
      </w:r>
      <w:r>
        <w:rPr>
          <w:rFonts w:ascii="Cambria" w:hAnsi="Cambria"/>
        </w:rPr>
        <w:t>master’s / doctoral degree l</w:t>
      </w:r>
      <w:r w:rsidRPr="00E71DBE">
        <w:rPr>
          <w:rFonts w:ascii="Cambria" w:hAnsi="Cambria"/>
        </w:rPr>
        <w:t>evel: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______</w:t>
      </w:r>
      <w:r>
        <w:rPr>
          <w:rFonts w:ascii="Cambria" w:hAnsi="Cambria"/>
        </w:rPr>
        <w:t xml:space="preserve"> years; _______ months</w:t>
      </w:r>
    </w:p>
    <w:p w14:paraId="377C5918" w14:textId="77777777" w:rsidR="00F812D6" w:rsidRDefault="00F812D6" w:rsidP="00F812D6">
      <w:pPr>
        <w:pStyle w:val="ListParagraph"/>
        <w:spacing w:after="0"/>
        <w:ind w:left="1440"/>
        <w:rPr>
          <w:rFonts w:ascii="Cambria" w:hAnsi="Cambria"/>
          <w:u w:val="single"/>
        </w:rPr>
      </w:pPr>
    </w:p>
    <w:p w14:paraId="3872B234" w14:textId="671333FE" w:rsidR="00F812D6" w:rsidRPr="008D17A9" w:rsidRDefault="00F812D6" w:rsidP="00F812D6">
      <w:pPr>
        <w:pStyle w:val="ListParagraph"/>
        <w:spacing w:after="0"/>
        <w:ind w:left="1440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 xml:space="preserve">Note: </w:t>
      </w:r>
      <w:r w:rsidRPr="008D17A9">
        <w:rPr>
          <w:rFonts w:ascii="Cambria" w:hAnsi="Cambria"/>
          <w:u w:val="single"/>
        </w:rPr>
        <w:t>Sum (i) to (</w:t>
      </w:r>
      <w:r w:rsidR="00C97E5E">
        <w:rPr>
          <w:rFonts w:ascii="Cambria" w:hAnsi="Cambria"/>
          <w:u w:val="single"/>
        </w:rPr>
        <w:t>ii</w:t>
      </w:r>
      <w:r w:rsidRPr="008D17A9">
        <w:rPr>
          <w:rFonts w:ascii="Cambria" w:hAnsi="Cambria"/>
          <w:u w:val="single"/>
        </w:rPr>
        <w:t xml:space="preserve">) should equal </w:t>
      </w:r>
      <w:r>
        <w:rPr>
          <w:rFonts w:ascii="Cambria" w:hAnsi="Cambria"/>
          <w:u w:val="single"/>
        </w:rPr>
        <w:t>s</w:t>
      </w:r>
      <w:r w:rsidRPr="008D17A9">
        <w:rPr>
          <w:rFonts w:ascii="Cambria" w:hAnsi="Cambria"/>
          <w:u w:val="single"/>
        </w:rPr>
        <w:t>um (</w:t>
      </w:r>
      <w:r w:rsidR="00E1191C">
        <w:rPr>
          <w:rFonts w:ascii="Cambria" w:hAnsi="Cambria"/>
          <w:u w:val="single"/>
        </w:rPr>
        <w:t>iii</w:t>
      </w:r>
      <w:r w:rsidRPr="008D17A9">
        <w:rPr>
          <w:rFonts w:ascii="Cambria" w:hAnsi="Cambria"/>
          <w:u w:val="single"/>
        </w:rPr>
        <w:t>) and (</w:t>
      </w:r>
      <w:r w:rsidR="00E1191C">
        <w:rPr>
          <w:rFonts w:ascii="Cambria" w:hAnsi="Cambria"/>
          <w:u w:val="single"/>
        </w:rPr>
        <w:t>i</w:t>
      </w:r>
      <w:r>
        <w:rPr>
          <w:rFonts w:ascii="Cambria" w:hAnsi="Cambria"/>
          <w:u w:val="single"/>
        </w:rPr>
        <w:t>v</w:t>
      </w:r>
      <w:r w:rsidRPr="008D17A9">
        <w:rPr>
          <w:rFonts w:ascii="Cambria" w:hAnsi="Cambria"/>
          <w:u w:val="single"/>
        </w:rPr>
        <w:t>)</w:t>
      </w:r>
    </w:p>
    <w:p w14:paraId="232B4F7B" w14:textId="77777777" w:rsidR="00F812D6" w:rsidRDefault="00F812D6" w:rsidP="00F812D6">
      <w:pPr>
        <w:pStyle w:val="ListParagraph"/>
        <w:spacing w:after="0"/>
        <w:ind w:left="1440"/>
        <w:rPr>
          <w:rFonts w:ascii="Cambria" w:hAnsi="Cambria"/>
        </w:rPr>
      </w:pPr>
    </w:p>
    <w:p w14:paraId="4F94EC50" w14:textId="77777777" w:rsidR="00F812D6" w:rsidRDefault="00F812D6" w:rsidP="00F812D6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>
        <w:rPr>
          <w:rFonts w:ascii="Cambria" w:hAnsi="Cambria"/>
        </w:rPr>
        <w:lastRenderedPageBreak/>
        <w:t>Post-PhD</w:t>
      </w:r>
      <w:r w:rsidRPr="00E71DBE">
        <w:rPr>
          <w:rFonts w:ascii="Cambria" w:hAnsi="Cambria"/>
        </w:rPr>
        <w:t xml:space="preserve"> </w:t>
      </w:r>
      <w:r w:rsidRPr="00B73B4E">
        <w:rPr>
          <w:rFonts w:ascii="Cambria" w:hAnsi="Cambria"/>
          <w:u w:val="single"/>
        </w:rPr>
        <w:t>Industry</w:t>
      </w:r>
      <w:r w:rsidRPr="00E71DBE">
        <w:rPr>
          <w:rFonts w:ascii="Cambria" w:hAnsi="Cambria"/>
        </w:rPr>
        <w:t xml:space="preserve"> experience: 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E71DBE">
        <w:rPr>
          <w:rFonts w:ascii="Cambria" w:hAnsi="Cambria"/>
        </w:rPr>
        <w:t>________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years</w:t>
      </w:r>
      <w:r>
        <w:rPr>
          <w:rFonts w:ascii="Cambria" w:hAnsi="Cambria"/>
        </w:rPr>
        <w:t>; ________ months</w:t>
      </w:r>
    </w:p>
    <w:p w14:paraId="1F3A8F9B" w14:textId="77777777" w:rsidR="00F812D6" w:rsidRDefault="00F812D6" w:rsidP="00F812D6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>
        <w:rPr>
          <w:rFonts w:ascii="Cambria" w:hAnsi="Cambria"/>
        </w:rPr>
        <w:t xml:space="preserve">Post-PhD </w:t>
      </w:r>
      <w:r w:rsidRPr="00B73B4E">
        <w:rPr>
          <w:rFonts w:ascii="Cambria" w:hAnsi="Cambria"/>
          <w:u w:val="single"/>
        </w:rPr>
        <w:t>other</w:t>
      </w:r>
      <w:r>
        <w:rPr>
          <w:rFonts w:ascii="Cambria" w:hAnsi="Cambria"/>
        </w:rPr>
        <w:t xml:space="preserve"> experience (Please specify): </w:t>
      </w:r>
      <w:r>
        <w:rPr>
          <w:rFonts w:ascii="Cambria" w:hAnsi="Cambria"/>
        </w:rPr>
        <w:tab/>
        <w:t>________ years; ________ months.</w:t>
      </w:r>
    </w:p>
    <w:p w14:paraId="24A3FF48" w14:textId="77777777" w:rsidR="00F812D6" w:rsidRDefault="00F812D6" w:rsidP="00F812D6">
      <w:pPr>
        <w:spacing w:after="0"/>
        <w:ind w:left="567" w:hanging="305"/>
        <w:rPr>
          <w:rFonts w:ascii="Cambria" w:hAnsi="Cambria"/>
        </w:rPr>
      </w:pPr>
    </w:p>
    <w:p w14:paraId="42853C0E" w14:textId="77777777" w:rsidR="00F812D6" w:rsidRPr="00B10BFF" w:rsidRDefault="00F812D6" w:rsidP="00F812D6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 w:rsidRPr="00B10BFF">
        <w:rPr>
          <w:rFonts w:ascii="Cambria" w:hAnsi="Cambria"/>
        </w:rPr>
        <w:t xml:space="preserve">Total </w:t>
      </w:r>
      <w:r w:rsidRPr="00B10BFF">
        <w:rPr>
          <w:rFonts w:ascii="Cambria" w:hAnsi="Cambria"/>
          <w:u w:val="single"/>
        </w:rPr>
        <w:t>post-PhD</w:t>
      </w:r>
      <w:r w:rsidRPr="00B10BFF">
        <w:rPr>
          <w:rFonts w:ascii="Cambria" w:hAnsi="Cambria"/>
        </w:rPr>
        <w:t xml:space="preserve"> work experience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B10BFF">
        <w:rPr>
          <w:rFonts w:ascii="Cambria" w:hAnsi="Cambria"/>
        </w:rPr>
        <w:t>_________years; ________ months.</w:t>
      </w:r>
    </w:p>
    <w:p w14:paraId="0C5DC932" w14:textId="77777777" w:rsidR="00F812D6" w:rsidRDefault="00F812D6" w:rsidP="00F812D6">
      <w:pPr>
        <w:spacing w:after="0"/>
        <w:ind w:left="567"/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p w14:paraId="04FC2A0E" w14:textId="77777777" w:rsidR="00F812D6" w:rsidRDefault="00F812D6" w:rsidP="00F812D6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otes:</w:t>
      </w:r>
    </w:p>
    <w:p w14:paraId="58E618FA" w14:textId="77777777" w:rsidR="00F812D6" w:rsidRPr="00D372E9" w:rsidRDefault="00F812D6" w:rsidP="00F812D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Only full-time experience should be mentioned. Experience should not overlap.</w:t>
      </w:r>
    </w:p>
    <w:p w14:paraId="0E590A03" w14:textId="77777777" w:rsidR="00F812D6" w:rsidRDefault="00F812D6" w:rsidP="00F812D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Only post-PhD experience details should be given. </w:t>
      </w:r>
    </w:p>
    <w:p w14:paraId="08E1CABE" w14:textId="77777777" w:rsidR="00F812D6" w:rsidRDefault="00F812D6" w:rsidP="00F812D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“Self-employment” shall not be counted as experience.</w:t>
      </w:r>
    </w:p>
    <w:p w14:paraId="592B9099" w14:textId="77777777" w:rsidR="00F812D6" w:rsidRPr="00D372E9" w:rsidRDefault="00F812D6" w:rsidP="00F812D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(d) = (a) + (b) + (c)</w:t>
      </w:r>
    </w:p>
    <w:p w14:paraId="10786016" w14:textId="77777777" w:rsidR="00D2276E" w:rsidRPr="00F42F14" w:rsidRDefault="00D2276E" w:rsidP="00E37D7F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1133"/>
        <w:gridCol w:w="1134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8"/>
            <w:shd w:val="clear" w:color="auto" w:fill="BFBFBF" w:themeFill="background1" w:themeFillShade="BF"/>
          </w:tcPr>
          <w:p w14:paraId="7ED70330" w14:textId="4C28CD6D" w:rsidR="003562C1" w:rsidRPr="00E5548E" w:rsidRDefault="003562C1" w:rsidP="00E37D7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 xml:space="preserve">5. COURSES TAUGHT (IN THE PAST </w:t>
            </w:r>
            <w:r w:rsidR="004A213C">
              <w:rPr>
                <w:rFonts w:ascii="Cambria" w:hAnsi="Cambria"/>
                <w:b/>
              </w:rPr>
              <w:t>TEN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D13A6E" w:rsidRPr="00E5548E" w14:paraId="004E14A4" w14:textId="77777777" w:rsidTr="00457F17">
        <w:tc>
          <w:tcPr>
            <w:tcW w:w="709" w:type="dxa"/>
          </w:tcPr>
          <w:p w14:paraId="00A17A93" w14:textId="77777777" w:rsidR="00D13A6E" w:rsidRDefault="00D13A6E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D13A6E" w:rsidRPr="00E5548E" w:rsidRDefault="00D13A6E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D13A6E" w:rsidRPr="00E5548E" w:rsidRDefault="00D13A6E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D13A6E" w:rsidRPr="00E5548E" w:rsidRDefault="00D13A6E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D13A6E" w:rsidRPr="00E5548E" w:rsidRDefault="00D13A6E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D13A6E" w:rsidRPr="00E5548E" w:rsidRDefault="00D13A6E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D13A6E" w:rsidRPr="00E5548E" w:rsidRDefault="00D13A6E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1133" w:type="dxa"/>
          </w:tcPr>
          <w:p w14:paraId="460DE36E" w14:textId="75A3AB55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Students</w:t>
            </w:r>
          </w:p>
        </w:tc>
        <w:tc>
          <w:tcPr>
            <w:tcW w:w="1134" w:type="dxa"/>
          </w:tcPr>
          <w:p w14:paraId="1244CA1B" w14:textId="68840FF4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Teaching Hours</w:t>
            </w:r>
          </w:p>
        </w:tc>
        <w:tc>
          <w:tcPr>
            <w:tcW w:w="1418" w:type="dxa"/>
          </w:tcPr>
          <w:p w14:paraId="740A209C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D13A6E" w:rsidRPr="00E5548E" w14:paraId="29934D0B" w14:textId="77777777" w:rsidTr="00DB4E14">
        <w:trPr>
          <w:trHeight w:val="529"/>
        </w:trPr>
        <w:tc>
          <w:tcPr>
            <w:tcW w:w="709" w:type="dxa"/>
          </w:tcPr>
          <w:p w14:paraId="4E7A7639" w14:textId="254CCBCA" w:rsidR="00D13A6E" w:rsidRPr="00E5548E" w:rsidRDefault="00D13A6E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D13A6E" w:rsidRPr="00E5548E" w:rsidRDefault="00D13A6E" w:rsidP="00E37D7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D13A6E" w:rsidRPr="00E5548E" w:rsidRDefault="00D13A6E" w:rsidP="00E37D7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2F54C346" w:rsidR="00D13A6E" w:rsidRPr="00E5548E" w:rsidRDefault="00D13A6E" w:rsidP="00D13A6E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D13A6E" w:rsidRPr="00E5548E" w:rsidRDefault="00D13A6E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133" w:type="dxa"/>
          </w:tcPr>
          <w:p w14:paraId="77E881D4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6EA077E7" w14:textId="0E1FE031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</w:p>
        </w:tc>
      </w:tr>
      <w:tr w:rsidR="00D13A6E" w:rsidRPr="00E5548E" w14:paraId="561A42CE" w14:textId="77777777" w:rsidTr="00451998">
        <w:trPr>
          <w:trHeight w:val="529"/>
        </w:trPr>
        <w:tc>
          <w:tcPr>
            <w:tcW w:w="709" w:type="dxa"/>
          </w:tcPr>
          <w:p w14:paraId="12FF79F6" w14:textId="0E32BB29" w:rsidR="00D13A6E" w:rsidRPr="00E5548E" w:rsidRDefault="00D13A6E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D13A6E" w:rsidRPr="00E5548E" w:rsidRDefault="00D13A6E" w:rsidP="00E37D7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D13A6E" w:rsidRPr="00E5548E" w:rsidRDefault="00D13A6E" w:rsidP="00E37D7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D13A6E" w:rsidRPr="00E5548E" w:rsidRDefault="00D13A6E" w:rsidP="00E37D7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D13A6E" w:rsidRPr="00E5548E" w:rsidRDefault="00D13A6E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133" w:type="dxa"/>
          </w:tcPr>
          <w:p w14:paraId="1E904122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60DE6B8" w14:textId="23696D3B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D13A6E" w:rsidRPr="00E5548E" w:rsidRDefault="00D13A6E" w:rsidP="00E37D7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0E0C5E58" w:rsidR="003562C1" w:rsidRDefault="003562C1" w:rsidP="00E37D7F">
      <w:pPr>
        <w:spacing w:after="0" w:line="240" w:lineRule="auto"/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</w:t>
      </w:r>
      <w:r w:rsidR="0034133A">
        <w:rPr>
          <w:rFonts w:ascii="Cambria" w:hAnsi="Cambria"/>
        </w:rPr>
        <w:t xml:space="preserve"> (e.g., 3.84/5.00)</w:t>
      </w:r>
    </w:p>
    <w:p w14:paraId="7216F006" w14:textId="77777777" w:rsidR="003E2130" w:rsidRDefault="003E2130" w:rsidP="00E37D7F">
      <w:pPr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E37D7F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E37D7F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E37D7F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0FC88357" w:rsidR="00864BE9" w:rsidRDefault="00E9061A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</w:t>
            </w:r>
            <w:r w:rsidR="004A213C">
              <w:rPr>
                <w:rFonts w:ascii="Cambria" w:hAnsi="Cambria"/>
                <w:b/>
              </w:rPr>
              <w:t>TEN</w:t>
            </w:r>
            <w:r w:rsidR="000252CD">
              <w:rPr>
                <w:rFonts w:ascii="Cambria" w:hAnsi="Cambria"/>
                <w:b/>
              </w:rPr>
              <w:t xml:space="preserve">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37D7F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37D7F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37D7F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E37D7F">
      <w:pPr>
        <w:spacing w:after="0" w:line="240" w:lineRule="auto"/>
        <w:rPr>
          <w:rFonts w:ascii="Cambria" w:hAnsi="Cambria"/>
        </w:rPr>
      </w:pPr>
    </w:p>
    <w:p w14:paraId="7A48059A" w14:textId="77777777" w:rsidR="006A6927" w:rsidRDefault="006A6927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E37D7F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E37D7F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E37D7F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260716BE" w:rsidR="009C5278" w:rsidRDefault="009C5278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</w:t>
            </w:r>
            <w:r w:rsidR="004A213C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E37D7F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E37D7F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E37D7F">
            <w:pPr>
              <w:rPr>
                <w:rFonts w:ascii="Cambria" w:hAnsi="Cambria"/>
              </w:rPr>
            </w:pPr>
          </w:p>
        </w:tc>
      </w:tr>
    </w:tbl>
    <w:p w14:paraId="7ECEC6D1" w14:textId="77777777" w:rsidR="00E83727" w:rsidRDefault="00E83727" w:rsidP="00E37D7F">
      <w:pPr>
        <w:spacing w:after="0" w:line="240" w:lineRule="auto"/>
        <w:rPr>
          <w:rFonts w:ascii="Cambria" w:hAnsi="Cambria"/>
          <w:i/>
        </w:rPr>
      </w:pPr>
    </w:p>
    <w:p w14:paraId="7F71F415" w14:textId="77777777" w:rsidR="00E83727" w:rsidRDefault="00E83727" w:rsidP="00E37D7F">
      <w:pPr>
        <w:spacing w:after="0" w:line="240" w:lineRule="auto"/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37D7F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37D7F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0D6EE50D" w:rsidR="009C5278" w:rsidRDefault="009C5278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11. PAPERS PRESENTED IN CONFERENCES / SEMINARS / COLLOQUIA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E37D7F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E37D7F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E37D7F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352" w:type="dxa"/>
        <w:tblInd w:w="-572" w:type="dxa"/>
        <w:tblLook w:val="04A0" w:firstRow="1" w:lastRow="0" w:firstColumn="1" w:lastColumn="0" w:noHBand="0" w:noVBand="1"/>
      </w:tblPr>
      <w:tblGrid>
        <w:gridCol w:w="830"/>
        <w:gridCol w:w="1175"/>
        <w:gridCol w:w="1794"/>
        <w:gridCol w:w="1701"/>
        <w:gridCol w:w="1134"/>
        <w:gridCol w:w="992"/>
        <w:gridCol w:w="1559"/>
        <w:gridCol w:w="1167"/>
      </w:tblGrid>
      <w:tr w:rsidR="00864BE9" w14:paraId="3EA5F9D9" w14:textId="77777777" w:rsidTr="00082027">
        <w:tc>
          <w:tcPr>
            <w:tcW w:w="10352" w:type="dxa"/>
            <w:gridSpan w:val="8"/>
            <w:shd w:val="clear" w:color="auto" w:fill="BFBFBF" w:themeFill="background1" w:themeFillShade="BF"/>
          </w:tcPr>
          <w:p w14:paraId="10CDB503" w14:textId="29802B07" w:rsidR="00864BE9" w:rsidRDefault="00906DD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 xml:space="preserve">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261822" w14:paraId="01AF89EA" w14:textId="77777777" w:rsidTr="00082027">
        <w:tc>
          <w:tcPr>
            <w:tcW w:w="830" w:type="dxa"/>
          </w:tcPr>
          <w:p w14:paraId="2E83B17D" w14:textId="77777777" w:rsidR="003B5E93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67" w:type="dxa"/>
          </w:tcPr>
          <w:p w14:paraId="257E848B" w14:textId="77777777" w:rsidR="00261822" w:rsidRDefault="0026182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082027">
        <w:tc>
          <w:tcPr>
            <w:tcW w:w="830" w:type="dxa"/>
          </w:tcPr>
          <w:p w14:paraId="464A7913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167" w:type="dxa"/>
          </w:tcPr>
          <w:p w14:paraId="54B406B2" w14:textId="77777777" w:rsidR="00261822" w:rsidRDefault="00261822" w:rsidP="00E37D7F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082027">
        <w:tc>
          <w:tcPr>
            <w:tcW w:w="830" w:type="dxa"/>
          </w:tcPr>
          <w:p w14:paraId="3A3D8980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37D7F">
            <w:pPr>
              <w:rPr>
                <w:rFonts w:ascii="Cambria" w:hAnsi="Cambria"/>
              </w:rPr>
            </w:pPr>
          </w:p>
        </w:tc>
        <w:tc>
          <w:tcPr>
            <w:tcW w:w="1167" w:type="dxa"/>
          </w:tcPr>
          <w:p w14:paraId="019A4FF1" w14:textId="77777777" w:rsidR="00261822" w:rsidRDefault="00261822" w:rsidP="00E37D7F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2FA1C025" w:rsidR="00864BE9" w:rsidRDefault="00906DD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37D7F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37D7F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37D7F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1AEA0784" w:rsidR="006E223F" w:rsidRDefault="006E223F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E9061A" w:rsidRDefault="00E9061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E37D7F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37D7F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37D7F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1F4AE96" w:rsidR="00864BE9" w:rsidRDefault="00906DD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11617E">
              <w:rPr>
                <w:rFonts w:ascii="Cambria" w:hAnsi="Cambria"/>
                <w:b/>
              </w:rPr>
              <w:t xml:space="preserve">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37D7F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37D7F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37D7F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37D7F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37D7F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37D7F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37D7F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E37D7F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37D7F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37D7F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37D7F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37D7F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E37D7F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E37D7F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E37D7F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E37D7F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E37D7F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E37D7F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784D0FC7" w:rsidR="00864BE9" w:rsidRPr="00570236" w:rsidRDefault="00920EE7" w:rsidP="00E37D7F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0067B3">
        <w:rPr>
          <w:rFonts w:ascii="Cambria" w:hAnsi="Cambria"/>
          <w:b/>
        </w:rPr>
        <w:t xml:space="preserve">References MUST be </w:t>
      </w:r>
      <w:r w:rsidR="00B96CA8">
        <w:rPr>
          <w:rFonts w:ascii="Cambria" w:hAnsi="Cambria"/>
          <w:b/>
        </w:rPr>
        <w:t xml:space="preserve">from those </w:t>
      </w:r>
      <w:r w:rsidR="000067B3">
        <w:rPr>
          <w:rFonts w:ascii="Cambria" w:hAnsi="Cambria"/>
          <w:b/>
        </w:rPr>
        <w:t xml:space="preserve">of </w:t>
      </w:r>
      <w:r w:rsidR="00CB3D09">
        <w:rPr>
          <w:rFonts w:ascii="Cambria" w:hAnsi="Cambria"/>
          <w:b/>
        </w:rPr>
        <w:t xml:space="preserve">Associate Professor level and above.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E37D7F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E37D7F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E37D7F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E37D7F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E37D7F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E37D7F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E37D7F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E37D7F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E37D7F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E37D7F">
      <w:pPr>
        <w:spacing w:after="0" w:line="240" w:lineRule="auto"/>
        <w:ind w:left="-284"/>
        <w:rPr>
          <w:rFonts w:ascii="Cambria" w:hAnsi="Cambria"/>
        </w:rPr>
      </w:pPr>
    </w:p>
    <w:p w14:paraId="72B33A46" w14:textId="1027382E" w:rsidR="00592B6B" w:rsidRDefault="00FE6F26" w:rsidP="00E37D7F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</w:t>
      </w:r>
      <w:r w:rsidR="0081273C">
        <w:rPr>
          <w:rFonts w:ascii="Cambria" w:hAnsi="Cambria"/>
          <w:b/>
        </w:rPr>
        <w:t xml:space="preserve">you </w:t>
      </w:r>
      <w:r w:rsidR="00906DD9" w:rsidRPr="00570236">
        <w:rPr>
          <w:rFonts w:ascii="Cambria" w:hAnsi="Cambria"/>
          <w:b/>
        </w:rPr>
        <w:t>wish</w:t>
      </w:r>
      <w:r w:rsidR="0081273C">
        <w:rPr>
          <w:rFonts w:ascii="Cambria" w:hAnsi="Cambria"/>
          <w:b/>
        </w:rPr>
        <w:t xml:space="preserve"> </w:t>
      </w:r>
      <w:r w:rsidR="00906DD9" w:rsidRPr="00570236">
        <w:rPr>
          <w:rFonts w:ascii="Cambria" w:hAnsi="Cambria"/>
          <w:b/>
        </w:rPr>
        <w:t xml:space="preserve">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E37D7F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E37D7F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E37D7F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E37D7F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E37D7F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E37D7F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E37D7F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E37D7F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24942888" w14:textId="551A2678" w:rsidR="00FE6F26" w:rsidRDefault="00DF7390" w:rsidP="00E37D7F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E37D7F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7CB7A" w14:textId="77777777" w:rsidR="006922AA" w:rsidRDefault="006922AA" w:rsidP="00864BE9">
      <w:pPr>
        <w:spacing w:after="0" w:line="240" w:lineRule="auto"/>
      </w:pPr>
      <w:r>
        <w:separator/>
      </w:r>
    </w:p>
  </w:endnote>
  <w:endnote w:type="continuationSeparator" w:id="0">
    <w:p w14:paraId="44F38D2E" w14:textId="77777777" w:rsidR="006922AA" w:rsidRDefault="006922AA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3FD5C" w14:textId="77777777" w:rsidR="006922AA" w:rsidRDefault="006922AA" w:rsidP="00864BE9">
      <w:pPr>
        <w:spacing w:after="0" w:line="240" w:lineRule="auto"/>
      </w:pPr>
      <w:r>
        <w:separator/>
      </w:r>
    </w:p>
  </w:footnote>
  <w:footnote w:type="continuationSeparator" w:id="0">
    <w:p w14:paraId="65477269" w14:textId="77777777" w:rsidR="006922AA" w:rsidRDefault="006922AA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C94FAB"/>
    <w:multiLevelType w:val="hybridMultilevel"/>
    <w:tmpl w:val="643256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6" w15:restartNumberingAfterBreak="0">
    <w:nsid w:val="798546F0"/>
    <w:multiLevelType w:val="hybridMultilevel"/>
    <w:tmpl w:val="EAB015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3"/>
  </w:num>
  <w:num w:numId="2" w16cid:durableId="1976717897">
    <w:abstractNumId w:val="1"/>
  </w:num>
  <w:num w:numId="3" w16cid:durableId="1550410984">
    <w:abstractNumId w:val="4"/>
  </w:num>
  <w:num w:numId="4" w16cid:durableId="800221660">
    <w:abstractNumId w:val="7"/>
  </w:num>
  <w:num w:numId="5" w16cid:durableId="1060398654">
    <w:abstractNumId w:val="0"/>
  </w:num>
  <w:num w:numId="6" w16cid:durableId="1394935180">
    <w:abstractNumId w:val="5"/>
  </w:num>
  <w:num w:numId="7" w16cid:durableId="446435748">
    <w:abstractNumId w:val="2"/>
  </w:num>
  <w:num w:numId="8" w16cid:durableId="5554350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4742B"/>
    <w:rsid w:val="00054679"/>
    <w:rsid w:val="0006345B"/>
    <w:rsid w:val="00070BC6"/>
    <w:rsid w:val="0007142C"/>
    <w:rsid w:val="000753E5"/>
    <w:rsid w:val="00082027"/>
    <w:rsid w:val="00083B82"/>
    <w:rsid w:val="00086DE4"/>
    <w:rsid w:val="0008762B"/>
    <w:rsid w:val="00087758"/>
    <w:rsid w:val="00093636"/>
    <w:rsid w:val="000B543C"/>
    <w:rsid w:val="000C755B"/>
    <w:rsid w:val="000E3D9F"/>
    <w:rsid w:val="000E45D5"/>
    <w:rsid w:val="000E4847"/>
    <w:rsid w:val="000F6224"/>
    <w:rsid w:val="0010013D"/>
    <w:rsid w:val="00101E3E"/>
    <w:rsid w:val="00114CA4"/>
    <w:rsid w:val="0011617E"/>
    <w:rsid w:val="0011729A"/>
    <w:rsid w:val="00123BDB"/>
    <w:rsid w:val="00130476"/>
    <w:rsid w:val="00132BAA"/>
    <w:rsid w:val="001563AB"/>
    <w:rsid w:val="00162BE6"/>
    <w:rsid w:val="0016329A"/>
    <w:rsid w:val="00174E5A"/>
    <w:rsid w:val="00176BCD"/>
    <w:rsid w:val="00185D4C"/>
    <w:rsid w:val="00186CE5"/>
    <w:rsid w:val="00190847"/>
    <w:rsid w:val="00190908"/>
    <w:rsid w:val="001A1AF9"/>
    <w:rsid w:val="001A7FE6"/>
    <w:rsid w:val="001B1F5F"/>
    <w:rsid w:val="001B3DFE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4526"/>
    <w:rsid w:val="00227560"/>
    <w:rsid w:val="0023068C"/>
    <w:rsid w:val="0023341D"/>
    <w:rsid w:val="002449DD"/>
    <w:rsid w:val="00246F74"/>
    <w:rsid w:val="002472DE"/>
    <w:rsid w:val="00261822"/>
    <w:rsid w:val="00262B70"/>
    <w:rsid w:val="00266317"/>
    <w:rsid w:val="002741E1"/>
    <w:rsid w:val="00275F04"/>
    <w:rsid w:val="0029301F"/>
    <w:rsid w:val="002A53AB"/>
    <w:rsid w:val="002B10A0"/>
    <w:rsid w:val="002B2592"/>
    <w:rsid w:val="002B27F4"/>
    <w:rsid w:val="002C2A19"/>
    <w:rsid w:val="002D3907"/>
    <w:rsid w:val="002E36F5"/>
    <w:rsid w:val="002E6852"/>
    <w:rsid w:val="002F6A50"/>
    <w:rsid w:val="00307A4C"/>
    <w:rsid w:val="00312B7E"/>
    <w:rsid w:val="00337666"/>
    <w:rsid w:val="003377FE"/>
    <w:rsid w:val="003401C6"/>
    <w:rsid w:val="0034133A"/>
    <w:rsid w:val="00345E34"/>
    <w:rsid w:val="0035149B"/>
    <w:rsid w:val="00354D96"/>
    <w:rsid w:val="00354E8D"/>
    <w:rsid w:val="003562C1"/>
    <w:rsid w:val="003565C5"/>
    <w:rsid w:val="00361A63"/>
    <w:rsid w:val="00367108"/>
    <w:rsid w:val="00367DBC"/>
    <w:rsid w:val="00377699"/>
    <w:rsid w:val="00384DBD"/>
    <w:rsid w:val="003902E3"/>
    <w:rsid w:val="003919EF"/>
    <w:rsid w:val="003A4116"/>
    <w:rsid w:val="003B0F6C"/>
    <w:rsid w:val="003B5E93"/>
    <w:rsid w:val="003B635F"/>
    <w:rsid w:val="003D7883"/>
    <w:rsid w:val="003E0647"/>
    <w:rsid w:val="003E11C0"/>
    <w:rsid w:val="003E1CE3"/>
    <w:rsid w:val="003E2130"/>
    <w:rsid w:val="004034D6"/>
    <w:rsid w:val="0041261B"/>
    <w:rsid w:val="00415000"/>
    <w:rsid w:val="00434CEA"/>
    <w:rsid w:val="00435667"/>
    <w:rsid w:val="00442D3F"/>
    <w:rsid w:val="00463693"/>
    <w:rsid w:val="004703AA"/>
    <w:rsid w:val="00476BA6"/>
    <w:rsid w:val="00480545"/>
    <w:rsid w:val="004811C6"/>
    <w:rsid w:val="00484FD5"/>
    <w:rsid w:val="004917B8"/>
    <w:rsid w:val="004A213C"/>
    <w:rsid w:val="004A659D"/>
    <w:rsid w:val="004C03E6"/>
    <w:rsid w:val="004C1501"/>
    <w:rsid w:val="004C275E"/>
    <w:rsid w:val="004D0F1D"/>
    <w:rsid w:val="004D5F64"/>
    <w:rsid w:val="004D7C46"/>
    <w:rsid w:val="004E2FF3"/>
    <w:rsid w:val="00502401"/>
    <w:rsid w:val="00507C53"/>
    <w:rsid w:val="00523001"/>
    <w:rsid w:val="005265F5"/>
    <w:rsid w:val="005312EB"/>
    <w:rsid w:val="005439FC"/>
    <w:rsid w:val="00553D68"/>
    <w:rsid w:val="00554AF1"/>
    <w:rsid w:val="005561C4"/>
    <w:rsid w:val="005648C1"/>
    <w:rsid w:val="0057020D"/>
    <w:rsid w:val="00570236"/>
    <w:rsid w:val="0058361B"/>
    <w:rsid w:val="005905FB"/>
    <w:rsid w:val="00592B6B"/>
    <w:rsid w:val="00594AED"/>
    <w:rsid w:val="005978E8"/>
    <w:rsid w:val="005B49F3"/>
    <w:rsid w:val="005C549E"/>
    <w:rsid w:val="005C7986"/>
    <w:rsid w:val="005D6FF1"/>
    <w:rsid w:val="005E6AA8"/>
    <w:rsid w:val="005F02D0"/>
    <w:rsid w:val="005F2AFA"/>
    <w:rsid w:val="005F69FF"/>
    <w:rsid w:val="00600808"/>
    <w:rsid w:val="00600A4F"/>
    <w:rsid w:val="006144D9"/>
    <w:rsid w:val="00617822"/>
    <w:rsid w:val="00620D35"/>
    <w:rsid w:val="006264AB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7624F"/>
    <w:rsid w:val="006922AA"/>
    <w:rsid w:val="0069325D"/>
    <w:rsid w:val="006960B4"/>
    <w:rsid w:val="00696A88"/>
    <w:rsid w:val="006A5095"/>
    <w:rsid w:val="006A6927"/>
    <w:rsid w:val="006C0F5D"/>
    <w:rsid w:val="006C7FCD"/>
    <w:rsid w:val="006E223F"/>
    <w:rsid w:val="006F731E"/>
    <w:rsid w:val="007046F9"/>
    <w:rsid w:val="00710A07"/>
    <w:rsid w:val="00710B16"/>
    <w:rsid w:val="00711C15"/>
    <w:rsid w:val="00724E80"/>
    <w:rsid w:val="00734D42"/>
    <w:rsid w:val="0073634B"/>
    <w:rsid w:val="007426C5"/>
    <w:rsid w:val="00742F04"/>
    <w:rsid w:val="00744235"/>
    <w:rsid w:val="00746510"/>
    <w:rsid w:val="0075268B"/>
    <w:rsid w:val="0075379C"/>
    <w:rsid w:val="0076633A"/>
    <w:rsid w:val="00770017"/>
    <w:rsid w:val="00777878"/>
    <w:rsid w:val="00790C8C"/>
    <w:rsid w:val="007A0F0B"/>
    <w:rsid w:val="007A375B"/>
    <w:rsid w:val="007A7BF7"/>
    <w:rsid w:val="007B2535"/>
    <w:rsid w:val="007B4E97"/>
    <w:rsid w:val="007C3D5A"/>
    <w:rsid w:val="007E06CF"/>
    <w:rsid w:val="007E5235"/>
    <w:rsid w:val="007E5F41"/>
    <w:rsid w:val="007F47E1"/>
    <w:rsid w:val="00801BBE"/>
    <w:rsid w:val="008042BC"/>
    <w:rsid w:val="0080696C"/>
    <w:rsid w:val="0081161A"/>
    <w:rsid w:val="0081273C"/>
    <w:rsid w:val="0081290A"/>
    <w:rsid w:val="0082499E"/>
    <w:rsid w:val="00826F7A"/>
    <w:rsid w:val="00830DD3"/>
    <w:rsid w:val="00830F14"/>
    <w:rsid w:val="00841D45"/>
    <w:rsid w:val="00852183"/>
    <w:rsid w:val="00857784"/>
    <w:rsid w:val="00864BE9"/>
    <w:rsid w:val="00867E75"/>
    <w:rsid w:val="0087057E"/>
    <w:rsid w:val="00871C24"/>
    <w:rsid w:val="00871E8E"/>
    <w:rsid w:val="00897D71"/>
    <w:rsid w:val="008A2CEB"/>
    <w:rsid w:val="008A7B4C"/>
    <w:rsid w:val="008B2030"/>
    <w:rsid w:val="008E6667"/>
    <w:rsid w:val="008F0025"/>
    <w:rsid w:val="008F7ED1"/>
    <w:rsid w:val="009029BF"/>
    <w:rsid w:val="00906DD9"/>
    <w:rsid w:val="00920EE7"/>
    <w:rsid w:val="0092670A"/>
    <w:rsid w:val="00937771"/>
    <w:rsid w:val="00953971"/>
    <w:rsid w:val="00970B35"/>
    <w:rsid w:val="00971CE6"/>
    <w:rsid w:val="009826D9"/>
    <w:rsid w:val="009917C5"/>
    <w:rsid w:val="00992B50"/>
    <w:rsid w:val="00992B7F"/>
    <w:rsid w:val="009A12B6"/>
    <w:rsid w:val="009A4099"/>
    <w:rsid w:val="009B161C"/>
    <w:rsid w:val="009B24D1"/>
    <w:rsid w:val="009B6601"/>
    <w:rsid w:val="009B6EB6"/>
    <w:rsid w:val="009C415B"/>
    <w:rsid w:val="009C5278"/>
    <w:rsid w:val="009D7C48"/>
    <w:rsid w:val="009E4088"/>
    <w:rsid w:val="009F2603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47D67"/>
    <w:rsid w:val="00A50F50"/>
    <w:rsid w:val="00A55957"/>
    <w:rsid w:val="00A7053F"/>
    <w:rsid w:val="00A706EA"/>
    <w:rsid w:val="00A734C6"/>
    <w:rsid w:val="00A840F0"/>
    <w:rsid w:val="00AA0BD6"/>
    <w:rsid w:val="00AA75F1"/>
    <w:rsid w:val="00AB7008"/>
    <w:rsid w:val="00AD5CC7"/>
    <w:rsid w:val="00AE15BC"/>
    <w:rsid w:val="00AE2572"/>
    <w:rsid w:val="00AF16F0"/>
    <w:rsid w:val="00AF41C3"/>
    <w:rsid w:val="00AF6EF3"/>
    <w:rsid w:val="00B044FA"/>
    <w:rsid w:val="00B107DA"/>
    <w:rsid w:val="00B11FF3"/>
    <w:rsid w:val="00B229AB"/>
    <w:rsid w:val="00B3231E"/>
    <w:rsid w:val="00B47BCB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96CA8"/>
    <w:rsid w:val="00BA2B5D"/>
    <w:rsid w:val="00BA70C8"/>
    <w:rsid w:val="00BA7232"/>
    <w:rsid w:val="00BB0A32"/>
    <w:rsid w:val="00BB431A"/>
    <w:rsid w:val="00BC575F"/>
    <w:rsid w:val="00BC7220"/>
    <w:rsid w:val="00BC7E16"/>
    <w:rsid w:val="00BD1074"/>
    <w:rsid w:val="00BD4FC9"/>
    <w:rsid w:val="00BE1457"/>
    <w:rsid w:val="00BE518B"/>
    <w:rsid w:val="00BE7A5A"/>
    <w:rsid w:val="00BF1773"/>
    <w:rsid w:val="00C0515B"/>
    <w:rsid w:val="00C07980"/>
    <w:rsid w:val="00C11187"/>
    <w:rsid w:val="00C169DA"/>
    <w:rsid w:val="00C17770"/>
    <w:rsid w:val="00C90DED"/>
    <w:rsid w:val="00C95F7C"/>
    <w:rsid w:val="00C96947"/>
    <w:rsid w:val="00C97E5E"/>
    <w:rsid w:val="00CA60F0"/>
    <w:rsid w:val="00CA7BAE"/>
    <w:rsid w:val="00CB087A"/>
    <w:rsid w:val="00CB3D09"/>
    <w:rsid w:val="00CC44C5"/>
    <w:rsid w:val="00CD24BE"/>
    <w:rsid w:val="00CE1036"/>
    <w:rsid w:val="00CF5E9D"/>
    <w:rsid w:val="00CF6559"/>
    <w:rsid w:val="00D004DE"/>
    <w:rsid w:val="00D1358C"/>
    <w:rsid w:val="00D13A6E"/>
    <w:rsid w:val="00D17198"/>
    <w:rsid w:val="00D2276E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B59E1"/>
    <w:rsid w:val="00DB7532"/>
    <w:rsid w:val="00DC0592"/>
    <w:rsid w:val="00DC5CA3"/>
    <w:rsid w:val="00DC5D05"/>
    <w:rsid w:val="00DC6A38"/>
    <w:rsid w:val="00DD06E4"/>
    <w:rsid w:val="00DD3FBE"/>
    <w:rsid w:val="00DD52A5"/>
    <w:rsid w:val="00DE379D"/>
    <w:rsid w:val="00DE4650"/>
    <w:rsid w:val="00DE4C20"/>
    <w:rsid w:val="00DF0E67"/>
    <w:rsid w:val="00DF5F54"/>
    <w:rsid w:val="00DF7390"/>
    <w:rsid w:val="00DF762D"/>
    <w:rsid w:val="00E022D3"/>
    <w:rsid w:val="00E031C2"/>
    <w:rsid w:val="00E106B4"/>
    <w:rsid w:val="00E1191C"/>
    <w:rsid w:val="00E253A4"/>
    <w:rsid w:val="00E271AD"/>
    <w:rsid w:val="00E313BB"/>
    <w:rsid w:val="00E318D9"/>
    <w:rsid w:val="00E377BE"/>
    <w:rsid w:val="00E37D7F"/>
    <w:rsid w:val="00E40AF1"/>
    <w:rsid w:val="00E51B6B"/>
    <w:rsid w:val="00E52649"/>
    <w:rsid w:val="00E6500D"/>
    <w:rsid w:val="00E719AF"/>
    <w:rsid w:val="00E71DBE"/>
    <w:rsid w:val="00E721CA"/>
    <w:rsid w:val="00E76A44"/>
    <w:rsid w:val="00E775BC"/>
    <w:rsid w:val="00E83727"/>
    <w:rsid w:val="00E856E2"/>
    <w:rsid w:val="00E9061A"/>
    <w:rsid w:val="00E94582"/>
    <w:rsid w:val="00E95206"/>
    <w:rsid w:val="00EA2F5C"/>
    <w:rsid w:val="00EA409E"/>
    <w:rsid w:val="00EC4452"/>
    <w:rsid w:val="00EC75B5"/>
    <w:rsid w:val="00EC79BF"/>
    <w:rsid w:val="00EE17AC"/>
    <w:rsid w:val="00EE2CF6"/>
    <w:rsid w:val="00EE2FA9"/>
    <w:rsid w:val="00EE7805"/>
    <w:rsid w:val="00EF7D5B"/>
    <w:rsid w:val="00F12408"/>
    <w:rsid w:val="00F12F84"/>
    <w:rsid w:val="00F176B1"/>
    <w:rsid w:val="00F202E7"/>
    <w:rsid w:val="00F215E0"/>
    <w:rsid w:val="00F26914"/>
    <w:rsid w:val="00F45F4B"/>
    <w:rsid w:val="00F472E7"/>
    <w:rsid w:val="00F63942"/>
    <w:rsid w:val="00F77E66"/>
    <w:rsid w:val="00F812D6"/>
    <w:rsid w:val="00F92A4F"/>
    <w:rsid w:val="00FA5B87"/>
    <w:rsid w:val="00FB6246"/>
    <w:rsid w:val="00FB6FD5"/>
    <w:rsid w:val="00FC2994"/>
    <w:rsid w:val="00FD1437"/>
    <w:rsid w:val="00FD43E9"/>
    <w:rsid w:val="00FE6F26"/>
    <w:rsid w:val="00FF062F"/>
    <w:rsid w:val="00FF223A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88</Words>
  <Characters>677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asimha Reddy</dc:creator>
  <cp:lastModifiedBy>M Chandrasekhar</cp:lastModifiedBy>
  <cp:revision>2</cp:revision>
  <cp:lastPrinted>2022-09-02T13:00:00Z</cp:lastPrinted>
  <dcterms:created xsi:type="dcterms:W3CDTF">2024-01-01T12:14:00Z</dcterms:created>
  <dcterms:modified xsi:type="dcterms:W3CDTF">2024-01-01T12:14:00Z</dcterms:modified>
</cp:coreProperties>
</file>